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BC13EE" w14:textId="7C875FD8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140A1F43" wp14:editId="206804B1">
                <wp:simplePos x="0" y="0"/>
                <wp:positionH relativeFrom="page">
                  <wp:posOffset>5902325</wp:posOffset>
                </wp:positionH>
                <wp:positionV relativeFrom="paragraph">
                  <wp:posOffset>-60325</wp:posOffset>
                </wp:positionV>
                <wp:extent cx="1256665" cy="1600200"/>
                <wp:effectExtent l="0" t="0" r="19685" b="1905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56665" cy="1600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8EA31E7" w14:textId="77777777" w:rsidR="00403D0D" w:rsidRDefault="00403D0D" w:rsidP="00403D0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B8956AB" w14:textId="77777777" w:rsidR="00403D0D" w:rsidRDefault="00403D0D" w:rsidP="00403D0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ECE993D" w14:textId="77777777" w:rsidR="00403D0D" w:rsidRDefault="00403D0D" w:rsidP="00403D0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C628D0A" w14:textId="77777777" w:rsidR="000C5F7D" w:rsidRDefault="000C5F7D" w:rsidP="000C5F7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015BFB3" w14:textId="2BA10C53" w:rsidR="000C5F7D" w:rsidRDefault="000C5F7D" w:rsidP="000C5F7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w w:val="99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>Aff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>x your re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t </w:t>
                            </w: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w w:val="99"/>
                                <w:sz w:val="16"/>
                                <w:szCs w:val="16"/>
                              </w:rPr>
                              <w:t>Passport Size Photo</w:t>
                            </w:r>
                          </w:p>
                          <w:p w14:paraId="6D6813C3" w14:textId="77777777" w:rsidR="000C5F7D" w:rsidRDefault="000C5F7D" w:rsidP="000C5F7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29"/>
                              <w:ind w:left="-32" w:right="51"/>
                              <w:jc w:val="center"/>
                            </w:pPr>
                            <w:r>
                              <w:rPr>
                                <w:rFonts w:ascii="Century Gothic" w:hAnsi="Century Gothic" w:cs="Century Gothic"/>
                                <w:b/>
                                <w:bCs/>
                                <w:spacing w:val="1"/>
                                <w:w w:val="99"/>
                                <w:sz w:val="16"/>
                                <w:szCs w:val="16"/>
                              </w:rPr>
                              <w:t>(3.5x4.5cm)</w:t>
                            </w:r>
                          </w:p>
                          <w:p w14:paraId="2D41C41C" w14:textId="77777777" w:rsidR="00403D0D" w:rsidRDefault="00403D0D" w:rsidP="00403D0D">
                            <w:pPr>
                              <w:ind w:left="-32" w:right="-3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0A1F43" id="Rectangle 5" o:spid="_x0000_s1026" style="position:absolute;left:0;text-align:left;margin-left:464.75pt;margin-top:-4.75pt;width:98.95pt;height:126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" o:allowincell="f" filled="f">
                <v:path arrowok="t"/>
                <v:textbox>
                  <w:txbxContent>
                    <w:p w14:paraId="58EA31E7" w14:textId="77777777" w:rsidR="00403D0D" w:rsidRDefault="00403D0D" w:rsidP="00403D0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2B8956AB" w14:textId="77777777" w:rsidR="00403D0D" w:rsidRDefault="00403D0D" w:rsidP="00403D0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4ECE993D" w14:textId="77777777" w:rsidR="00403D0D" w:rsidRDefault="00403D0D" w:rsidP="00403D0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5C628D0A" w14:textId="77777777" w:rsidR="000C5F7D" w:rsidRDefault="000C5F7D" w:rsidP="000C5F7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5015BFB3" w14:textId="2BA10C53" w:rsidR="000C5F7D" w:rsidRDefault="000C5F7D" w:rsidP="000C5F7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w w:val="99"/>
                          <w:sz w:val="16"/>
                          <w:szCs w:val="16"/>
                        </w:rPr>
                      </w:pP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>Aff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sz w:val="16"/>
                          <w:szCs w:val="16"/>
                        </w:rPr>
                        <w:t>i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>x your re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>e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sz w:val="16"/>
                          <w:szCs w:val="16"/>
                        </w:rPr>
                        <w:t>n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z w:val="16"/>
                          <w:szCs w:val="16"/>
                        </w:rPr>
                        <w:t xml:space="preserve">t </w:t>
                      </w: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w w:val="99"/>
                          <w:sz w:val="16"/>
                          <w:szCs w:val="16"/>
                        </w:rPr>
                        <w:t>Passport Size Photo</w:t>
                      </w:r>
                    </w:p>
                    <w:p w14:paraId="6D6813C3" w14:textId="77777777" w:rsidR="000C5F7D" w:rsidRDefault="000C5F7D" w:rsidP="000C5F7D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29"/>
                        <w:ind w:left="-32" w:right="51"/>
                        <w:jc w:val="center"/>
                      </w:pPr>
                      <w:r>
                        <w:rPr>
                          <w:rFonts w:ascii="Century Gothic" w:hAnsi="Century Gothic" w:cs="Century Gothic"/>
                          <w:b/>
                          <w:bCs/>
                          <w:spacing w:val="1"/>
                          <w:w w:val="99"/>
                          <w:sz w:val="16"/>
                          <w:szCs w:val="16"/>
                        </w:rPr>
                        <w:t>(3.5x4.5cm)</w:t>
                      </w:r>
                    </w:p>
                    <w:p w14:paraId="2D41C41C" w14:textId="77777777" w:rsidR="00403D0D" w:rsidRDefault="00403D0D" w:rsidP="00403D0D">
                      <w:pPr>
                        <w:ind w:left="-32" w:right="-30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B7EAEA1" w14:textId="209A8CB9" w:rsidR="00403D0D" w:rsidRDefault="00B733B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  <w:r w:rsidRPr="001D74D3">
        <w:rPr>
          <w:rFonts w:ascii="Franklin Gothic Demi" w:hAnsi="Franklin Gothic Demi"/>
          <w:noProof/>
        </w:rPr>
        <w:drawing>
          <wp:anchor distT="0" distB="0" distL="114300" distR="114300" simplePos="0" relativeHeight="251660288" behindDoc="0" locked="0" layoutInCell="1" allowOverlap="1" wp14:anchorId="37733213" wp14:editId="3EB64852">
            <wp:simplePos x="0" y="0"/>
            <wp:positionH relativeFrom="margin">
              <wp:posOffset>2172927</wp:posOffset>
            </wp:positionH>
            <wp:positionV relativeFrom="paragraph">
              <wp:posOffset>212725</wp:posOffset>
            </wp:positionV>
            <wp:extent cx="2295610" cy="56896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95610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4D8AAB" w14:textId="4462E290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384430CB" w14:textId="3D45E16C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06FE766F" w14:textId="77777777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2A71716D" w14:textId="77777777" w:rsidR="00403D0D" w:rsidRDefault="00403D0D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</w:p>
    <w:p w14:paraId="16D0E119" w14:textId="22F19F1A" w:rsidR="00FB37F8" w:rsidRPr="00FB37F8" w:rsidRDefault="00FB37F8" w:rsidP="00403D0D">
      <w:pPr>
        <w:tabs>
          <w:tab w:val="left" w:pos="5040"/>
        </w:tabs>
        <w:spacing w:line="276" w:lineRule="auto"/>
        <w:jc w:val="center"/>
        <w:rPr>
          <w:rFonts w:ascii="Book Antiqua" w:hAnsi="Book Antiqua"/>
          <w:sz w:val="32"/>
          <w:szCs w:val="32"/>
        </w:rPr>
      </w:pPr>
      <w:r w:rsidRPr="00FB37F8">
        <w:rPr>
          <w:rFonts w:ascii="Book Antiqua" w:hAnsi="Book Antiqua"/>
          <w:sz w:val="32"/>
          <w:szCs w:val="32"/>
        </w:rPr>
        <w:t>BRAC James P. Grant School of Public Health, BRAC University</w:t>
      </w:r>
    </w:p>
    <w:p w14:paraId="66583181" w14:textId="77777777" w:rsidR="00FB37F8" w:rsidRPr="00FB37F8" w:rsidRDefault="00FB37F8" w:rsidP="00FB37F8">
      <w:pPr>
        <w:jc w:val="center"/>
        <w:rPr>
          <w:rFonts w:ascii="Book Antiqua" w:hAnsi="Book Antiqua"/>
          <w:sz w:val="28"/>
          <w:szCs w:val="28"/>
        </w:rPr>
      </w:pPr>
      <w:r w:rsidRPr="00FB37F8">
        <w:rPr>
          <w:rFonts w:ascii="Book Antiqua" w:hAnsi="Book Antiqua"/>
          <w:sz w:val="28"/>
          <w:szCs w:val="28"/>
        </w:rPr>
        <w:t xml:space="preserve">TDR Postgraduate Training Scheme on Implementation Research </w:t>
      </w:r>
    </w:p>
    <w:p w14:paraId="621F8259" w14:textId="77777777" w:rsidR="00FB37F8" w:rsidRDefault="00FB37F8" w:rsidP="00FB37F8">
      <w:pPr>
        <w:jc w:val="center"/>
        <w:rPr>
          <w:rFonts w:ascii="Book Antiqua" w:hAnsi="Book Antiqua"/>
          <w:b/>
        </w:rPr>
      </w:pPr>
    </w:p>
    <w:p w14:paraId="60700F42" w14:textId="508C21E0" w:rsidR="00FB37F8" w:rsidRPr="00B733BD" w:rsidRDefault="00B733BD" w:rsidP="00FB37F8">
      <w:pPr>
        <w:jc w:val="center"/>
        <w:rPr>
          <w:rFonts w:ascii="Book Antiqua" w:hAnsi="Book Antiqua"/>
          <w:b/>
          <w:sz w:val="30"/>
          <w:szCs w:val="30"/>
        </w:rPr>
      </w:pPr>
      <w:r w:rsidRPr="00B733BD">
        <w:rPr>
          <w:rFonts w:ascii="Book Antiqua" w:hAnsi="Book Antiqua"/>
          <w:b/>
          <w:sz w:val="30"/>
          <w:szCs w:val="30"/>
        </w:rPr>
        <w:t xml:space="preserve">TDR </w:t>
      </w:r>
      <w:r w:rsidR="00FB37F8" w:rsidRPr="00B733BD">
        <w:rPr>
          <w:rFonts w:ascii="Book Antiqua" w:hAnsi="Book Antiqua"/>
          <w:b/>
          <w:sz w:val="30"/>
          <w:szCs w:val="30"/>
        </w:rPr>
        <w:t xml:space="preserve">Scholarship Application Form </w:t>
      </w:r>
    </w:p>
    <w:p w14:paraId="2AFC7002" w14:textId="25EAF261" w:rsidR="00B733BD" w:rsidRPr="00B733BD" w:rsidRDefault="00B733BD" w:rsidP="00FB37F8">
      <w:pPr>
        <w:jc w:val="center"/>
        <w:rPr>
          <w:rFonts w:ascii="Book Antiqua" w:hAnsi="Book Antiqua"/>
          <w:b/>
          <w:sz w:val="30"/>
          <w:szCs w:val="30"/>
        </w:rPr>
      </w:pPr>
      <w:r w:rsidRPr="00B733BD">
        <w:rPr>
          <w:rFonts w:ascii="Book Antiqua" w:hAnsi="Book Antiqua"/>
          <w:b/>
          <w:sz w:val="30"/>
          <w:szCs w:val="30"/>
        </w:rPr>
        <w:t>FOR MASTER OF PUBLIC HEALTH PROGRAMME</w:t>
      </w:r>
      <w:r w:rsidR="005A521B">
        <w:rPr>
          <w:rFonts w:ascii="Book Antiqua" w:hAnsi="Book Antiqua"/>
          <w:b/>
          <w:sz w:val="30"/>
          <w:szCs w:val="30"/>
        </w:rPr>
        <w:t xml:space="preserve"> </w:t>
      </w:r>
    </w:p>
    <w:p w14:paraId="55002CD2" w14:textId="77777777" w:rsidR="000C5F7D" w:rsidRDefault="000C5F7D" w:rsidP="00FB37F8">
      <w:pPr>
        <w:jc w:val="center"/>
        <w:rPr>
          <w:rFonts w:ascii="Book Antiqua" w:hAnsi="Book Antiqua"/>
          <w:b/>
          <w:sz w:val="36"/>
          <w:szCs w:val="36"/>
        </w:rPr>
      </w:pPr>
    </w:p>
    <w:tbl>
      <w:tblPr>
        <w:tblStyle w:val="TableGrid"/>
        <w:tblW w:w="0" w:type="auto"/>
        <w:tblInd w:w="5485" w:type="dxa"/>
        <w:tblLook w:val="04A0" w:firstRow="1" w:lastRow="0" w:firstColumn="1" w:lastColumn="0" w:noHBand="0" w:noVBand="1"/>
      </w:tblPr>
      <w:tblGrid>
        <w:gridCol w:w="1800"/>
        <w:gridCol w:w="3171"/>
      </w:tblGrid>
      <w:tr w:rsidR="000C5F7D" w14:paraId="759811F4" w14:textId="77777777" w:rsidTr="000C5F7D">
        <w:trPr>
          <w:trHeight w:val="323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5777E0" w14:textId="26A27350" w:rsidR="000C5F7D" w:rsidRPr="000C5F7D" w:rsidRDefault="000C5F7D" w:rsidP="000C5F7D">
            <w:pPr>
              <w:jc w:val="right"/>
              <w:rPr>
                <w:rFonts w:ascii="Book Antiqua" w:hAnsi="Book Antiqua"/>
                <w:b/>
                <w:sz w:val="22"/>
                <w:szCs w:val="22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Application</w:t>
            </w:r>
            <w:r w:rsidRPr="000C5F7D">
              <w:rPr>
                <w:rFonts w:ascii="Book Antiqua" w:hAnsi="Book Antiqua"/>
                <w:b/>
                <w:bCs/>
                <w:sz w:val="22"/>
                <w:szCs w:val="22"/>
              </w:rPr>
              <w:t xml:space="preserve"> 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ID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E9A74" w14:textId="77777777" w:rsidR="000C5F7D" w:rsidRPr="000C5F7D" w:rsidRDefault="000C5F7D" w:rsidP="00FB37F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</w:p>
        </w:tc>
      </w:tr>
    </w:tbl>
    <w:p w14:paraId="49F616A7" w14:textId="77777777" w:rsidR="000C5F7D" w:rsidRDefault="000C5F7D" w:rsidP="00FB37F8">
      <w:pPr>
        <w:jc w:val="center"/>
        <w:rPr>
          <w:rFonts w:ascii="Book Antiqua" w:hAnsi="Book Antiqua"/>
          <w:b/>
          <w:sz w:val="36"/>
          <w:szCs w:val="36"/>
        </w:rPr>
      </w:pPr>
    </w:p>
    <w:p w14:paraId="5AAF87A6" w14:textId="379895B0" w:rsidR="00457F67" w:rsidRPr="00AA3618" w:rsidRDefault="005A521B" w:rsidP="00AA3618">
      <w:pPr>
        <w:spacing w:line="480" w:lineRule="auto"/>
        <w:ind w:left="-90"/>
        <w:rPr>
          <w:rFonts w:ascii="Book Antiqua" w:hAnsi="Book Antiqua"/>
          <w:b/>
          <w:i/>
          <w:iCs/>
          <w:sz w:val="28"/>
          <w:szCs w:val="28"/>
          <w:u w:val="single"/>
        </w:rPr>
      </w:pPr>
      <w:r w:rsidRPr="005A521B">
        <w:rPr>
          <w:rFonts w:ascii="Book Antiqua" w:hAnsi="Book Antiqua"/>
          <w:b/>
          <w:i/>
          <w:iCs/>
          <w:sz w:val="28"/>
          <w:szCs w:val="28"/>
        </w:rPr>
        <w:t xml:space="preserve">1. </w:t>
      </w:r>
      <w:r w:rsidR="005A0867" w:rsidRPr="005A521B">
        <w:rPr>
          <w:rFonts w:ascii="Book Antiqua" w:hAnsi="Book Antiqua"/>
          <w:b/>
          <w:i/>
          <w:iCs/>
          <w:sz w:val="28"/>
          <w:szCs w:val="28"/>
        </w:rPr>
        <w:t>Person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990"/>
        <w:gridCol w:w="3294"/>
        <w:gridCol w:w="2469"/>
        <w:gridCol w:w="1427"/>
      </w:tblGrid>
      <w:tr w:rsidR="00403D0D" w14:paraId="402C1192" w14:textId="77777777" w:rsidTr="005A521B">
        <w:trPr>
          <w:trHeight w:val="432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234246" w14:textId="77777777" w:rsidR="00403D0D" w:rsidRPr="000C5F7D" w:rsidRDefault="00403D0D" w:rsidP="00FB37F8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Full Name:</w:t>
            </w:r>
          </w:p>
          <w:p w14:paraId="38C554F4" w14:textId="5BD26192" w:rsidR="00403D0D" w:rsidRPr="00FB37F8" w:rsidRDefault="00403D0D" w:rsidP="00FB37F8">
            <w:pPr>
              <w:rPr>
                <w:rFonts w:ascii="Book Antiqua" w:hAnsi="Book Antiqua"/>
              </w:rPr>
            </w:pPr>
            <w:r w:rsidRPr="000C5F7D">
              <w:rPr>
                <w:rFonts w:ascii="Book Antiqua" w:hAnsi="Book Antiqua" w:cs="Microsoft Sans Serif"/>
                <w:spacing w:val="-2"/>
                <w:position w:val="-1"/>
                <w:sz w:val="16"/>
                <w:szCs w:val="16"/>
              </w:rPr>
              <w:t>(similar to passport/ID)</w:t>
            </w:r>
          </w:p>
        </w:tc>
        <w:tc>
          <w:tcPr>
            <w:tcW w:w="8180" w:type="dxa"/>
            <w:gridSpan w:val="4"/>
            <w:tcBorders>
              <w:top w:val="nil"/>
              <w:left w:val="nil"/>
              <w:right w:val="nil"/>
            </w:tcBorders>
            <w:vAlign w:val="center"/>
          </w:tcPr>
          <w:p w14:paraId="0558F142" w14:textId="77777777" w:rsidR="00403D0D" w:rsidRDefault="00403D0D" w:rsidP="005A0867">
            <w:pPr>
              <w:rPr>
                <w:rFonts w:ascii="Book Antiqua" w:hAnsi="Book Antiqua"/>
              </w:rPr>
            </w:pPr>
          </w:p>
        </w:tc>
      </w:tr>
      <w:tr w:rsidR="000C5F7D" w14:paraId="08E400DB" w14:textId="0C53979D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79C48" w14:textId="5DF07088" w:rsidR="000C5F7D" w:rsidRPr="000C5F7D" w:rsidRDefault="000C5F7D" w:rsidP="000C5F7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Date of Birth: </w:t>
            </w:r>
          </w:p>
        </w:tc>
        <w:tc>
          <w:tcPr>
            <w:tcW w:w="6753" w:type="dxa"/>
            <w:gridSpan w:val="3"/>
            <w:tcBorders>
              <w:left w:val="nil"/>
              <w:right w:val="nil"/>
            </w:tcBorders>
          </w:tcPr>
          <w:p w14:paraId="157371DE" w14:textId="77777777" w:rsidR="000C5F7D" w:rsidRDefault="000C5F7D" w:rsidP="002C7946">
            <w:pPr>
              <w:rPr>
                <w:rFonts w:ascii="Book Antiqua" w:hAnsi="Book Antiqua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EC0A6B" w14:textId="6358A766" w:rsidR="000C5F7D" w:rsidRPr="000C5F7D" w:rsidRDefault="000C5F7D" w:rsidP="005A0867">
            <w:pPr>
              <w:rPr>
                <w:rFonts w:ascii="Book Antiqua" w:hAnsi="Book Antiqua"/>
                <w:b/>
                <w:bCs/>
              </w:rPr>
            </w:pPr>
            <w:r w:rsidRPr="000C5F7D">
              <w:rPr>
                <w:rFonts w:ascii="Book Antiqua" w:hAnsi="Book Antiqua"/>
                <w:b/>
                <w:bCs/>
                <w:color w:val="AEAAAA" w:themeColor="background2" w:themeShade="BF"/>
                <w:sz w:val="18"/>
                <w:szCs w:val="18"/>
              </w:rPr>
              <w:t>(dd/mm/yyyy)</w:t>
            </w:r>
          </w:p>
        </w:tc>
      </w:tr>
      <w:tr w:rsidR="00403D0D" w14:paraId="240479AB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195AB" w14:textId="471335D6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izenship:</w:t>
            </w:r>
          </w:p>
        </w:tc>
        <w:tc>
          <w:tcPr>
            <w:tcW w:w="8180" w:type="dxa"/>
            <w:gridSpan w:val="4"/>
            <w:tcBorders>
              <w:top w:val="single" w:sz="4" w:space="0" w:color="auto"/>
              <w:left w:val="nil"/>
              <w:right w:val="nil"/>
            </w:tcBorders>
          </w:tcPr>
          <w:p w14:paraId="0DD79F3C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403D0D" w14:paraId="1042BF92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C69CA" w14:textId="47053DAA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Place of Birth:</w:t>
            </w:r>
          </w:p>
        </w:tc>
        <w:tc>
          <w:tcPr>
            <w:tcW w:w="8180" w:type="dxa"/>
            <w:gridSpan w:val="4"/>
            <w:tcBorders>
              <w:left w:val="nil"/>
              <w:right w:val="nil"/>
            </w:tcBorders>
          </w:tcPr>
          <w:p w14:paraId="09334DF7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5A521B" w14:paraId="5732F90A" w14:textId="6E11A192" w:rsidTr="005A521B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8BE61" w14:textId="36E41654" w:rsidR="005A521B" w:rsidRPr="000C5F7D" w:rsidRDefault="005A521B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Gender:</w:t>
            </w:r>
          </w:p>
        </w:tc>
        <w:tc>
          <w:tcPr>
            <w:tcW w:w="990" w:type="dxa"/>
            <w:tcBorders>
              <w:left w:val="nil"/>
              <w:right w:val="nil"/>
            </w:tcBorders>
            <w:vAlign w:val="center"/>
          </w:tcPr>
          <w:p w14:paraId="3C9C6748" w14:textId="70D426AF" w:rsidR="005A521B" w:rsidRPr="005A521B" w:rsidRDefault="00E43FD1" w:rsidP="005A0867">
            <w:pPr>
              <w:rPr>
                <w:rFonts w:ascii="Book Antiqua" w:hAnsi="Book Antiqua"/>
                <w:sz w:val="20"/>
                <w:szCs w:val="20"/>
              </w:rPr>
            </w:pPr>
            <w:sdt>
              <w:sdtPr>
                <w:rPr>
                  <w:rFonts w:ascii="Book Antiqua" w:hAnsi="Book Antiqua"/>
                  <w:sz w:val="20"/>
                  <w:szCs w:val="20"/>
                </w:rPr>
                <w:id w:val="288711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3E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A521B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521B" w:rsidRPr="005A521B">
              <w:rPr>
                <w:rFonts w:ascii="Book Antiqua" w:hAnsi="Book Antiqua"/>
                <w:sz w:val="20"/>
                <w:szCs w:val="20"/>
              </w:rPr>
              <w:t>M</w:t>
            </w:r>
            <w:r w:rsidR="00CA2097">
              <w:rPr>
                <w:rFonts w:ascii="Book Antiqua" w:hAnsi="Book Antiqua"/>
                <w:sz w:val="20"/>
                <w:szCs w:val="20"/>
              </w:rPr>
              <w:t>an</w:t>
            </w:r>
          </w:p>
        </w:tc>
        <w:tc>
          <w:tcPr>
            <w:tcW w:w="7190" w:type="dxa"/>
            <w:gridSpan w:val="3"/>
            <w:tcBorders>
              <w:left w:val="nil"/>
              <w:right w:val="nil"/>
            </w:tcBorders>
            <w:vAlign w:val="center"/>
          </w:tcPr>
          <w:p w14:paraId="35704571" w14:textId="483A8A2C" w:rsidR="005A521B" w:rsidRPr="005A521B" w:rsidRDefault="00E43FD1" w:rsidP="005A521B">
            <w:pPr>
              <w:rPr>
                <w:rFonts w:ascii="Book Antiqua" w:hAnsi="Book Antiqua"/>
                <w:sz w:val="20"/>
                <w:szCs w:val="20"/>
              </w:rPr>
            </w:pPr>
            <w:sdt>
              <w:sdtPr>
                <w:rPr>
                  <w:rFonts w:ascii="Book Antiqua" w:hAnsi="Book Antiqua"/>
                  <w:sz w:val="20"/>
                  <w:szCs w:val="20"/>
                </w:rPr>
                <w:id w:val="-181910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21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A521B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/>
                <w:sz w:val="20"/>
                <w:szCs w:val="20"/>
              </w:rPr>
              <w:t>Woman</w:t>
            </w:r>
            <w:r w:rsidR="00317D13">
              <w:rPr>
                <w:rFonts w:ascii="Book Antiqua" w:hAnsi="Book Antiqua"/>
                <w:sz w:val="20"/>
                <w:szCs w:val="20"/>
              </w:rPr>
              <w:t xml:space="preserve">  </w:t>
            </w:r>
            <w:sdt>
              <w:sdtPr>
                <w:rPr>
                  <w:rFonts w:ascii="Book Antiqua" w:hAnsi="Book Antiqua"/>
                  <w:sz w:val="20"/>
                  <w:szCs w:val="20"/>
                </w:rPr>
                <w:id w:val="-168635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D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317D13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/>
                <w:sz w:val="20"/>
                <w:szCs w:val="20"/>
              </w:rPr>
              <w:t>Prefer not to say</w:t>
            </w:r>
          </w:p>
        </w:tc>
      </w:tr>
      <w:tr w:rsidR="00403D0D" w14:paraId="1CEF4E5B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BF869" w14:textId="3BE240A2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Mailing Address:</w:t>
            </w:r>
          </w:p>
        </w:tc>
        <w:tc>
          <w:tcPr>
            <w:tcW w:w="8180" w:type="dxa"/>
            <w:gridSpan w:val="4"/>
            <w:tcBorders>
              <w:left w:val="nil"/>
              <w:right w:val="nil"/>
            </w:tcBorders>
          </w:tcPr>
          <w:p w14:paraId="2535D313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403D0D" w14:paraId="3AA76F0D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6B7BE" w14:textId="77777777" w:rsidR="00403D0D" w:rsidRPr="00403D0D" w:rsidRDefault="00403D0D" w:rsidP="005A0867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  <w:tc>
          <w:tcPr>
            <w:tcW w:w="8180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26C3A541" w14:textId="77777777" w:rsidR="00403D0D" w:rsidRPr="00403D0D" w:rsidRDefault="00403D0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403D0D" w:rsidRPr="000C5F7D" w14:paraId="0C2B1676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7AA3D" w14:textId="77777777" w:rsidR="00403D0D" w:rsidRPr="000C5F7D" w:rsidRDefault="00403D0D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507AA57A" w14:textId="77777777" w:rsidR="00403D0D" w:rsidRPr="000C5F7D" w:rsidRDefault="00403D0D" w:rsidP="002C7946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</w:tr>
      <w:tr w:rsidR="002C7946" w:rsidRPr="000C5F7D" w14:paraId="38C934E9" w14:textId="22494636" w:rsidTr="0054388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FA7DF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FA058B" w14:textId="3579EBBB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174C1F" w14:textId="355C2D04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Microsoft Sans Serif"/>
                <w:b/>
                <w:bCs/>
                <w:spacing w:val="1"/>
                <w:sz w:val="20"/>
                <w:szCs w:val="20"/>
              </w:rPr>
              <w:t>District/ State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2C7946" w:rsidRPr="000C5F7D" w14:paraId="24FCEBDB" w14:textId="6C959233" w:rsidTr="002A41F8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11BE2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F8A1DC" w14:textId="40645FBE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ountry:</w:t>
            </w: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1696C1" w14:textId="01B8F374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Zip Code:</w:t>
            </w:r>
          </w:p>
        </w:tc>
      </w:tr>
      <w:tr w:rsidR="002C7946" w:rsidRPr="000C5F7D" w14:paraId="6AAE4BB5" w14:textId="77777777" w:rsidTr="007F71F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9A2B5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10EB00" w14:textId="2BB52521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Home Phone:</w:t>
            </w: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634080" w14:textId="4FDE8A93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Mobile Phone:</w:t>
            </w:r>
          </w:p>
        </w:tc>
      </w:tr>
      <w:tr w:rsidR="002C7946" w:rsidRPr="000C5F7D" w14:paraId="39696D6E" w14:textId="77777777" w:rsidTr="00201D0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47D3D" w14:textId="77777777" w:rsidR="002C7946" w:rsidRPr="000C5F7D" w:rsidRDefault="002C7946" w:rsidP="005A0867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149A1F" w14:textId="3A9CE986" w:rsidR="002C7946" w:rsidRPr="000C5F7D" w:rsidRDefault="002C7946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Email:</w:t>
            </w:r>
            <w:r w:rsidR="009D1D55"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 </w:t>
            </w:r>
            <w:r w:rsidR="009D1D55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                                                            </w:t>
            </w:r>
          </w:p>
        </w:tc>
      </w:tr>
    </w:tbl>
    <w:p w14:paraId="0036D96D" w14:textId="37643E10" w:rsidR="00FB37F8" w:rsidRDefault="00FB37F8">
      <w:pPr>
        <w:rPr>
          <w:rFonts w:ascii="Book Antiqua" w:hAnsi="Book Antiqua"/>
          <w:sz w:val="22"/>
          <w:szCs w:val="22"/>
        </w:rPr>
      </w:pPr>
    </w:p>
    <w:p w14:paraId="1BADC1E8" w14:textId="6F7C3E2E" w:rsidR="00B733BD" w:rsidRDefault="00B733BD">
      <w:pPr>
        <w:rPr>
          <w:rFonts w:ascii="Book Antiqua" w:hAnsi="Book Antiqua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4284"/>
        <w:gridCol w:w="3896"/>
      </w:tblGrid>
      <w:tr w:rsidR="00B733BD" w:rsidRPr="00403D0D" w14:paraId="5193A192" w14:textId="77777777" w:rsidTr="00EE422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127D1" w14:textId="5D74EBBB" w:rsidR="00B733BD" w:rsidRPr="000C5F7D" w:rsidRDefault="00B733BD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Institution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CD13965" w14:textId="77777777" w:rsidR="00B733BD" w:rsidRPr="00403D0D" w:rsidRDefault="00B733BD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B733BD" w:rsidRPr="00403D0D" w14:paraId="0DDA9575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F382C" w14:textId="629F3C50" w:rsidR="00B733BD" w:rsidRPr="000C5F7D" w:rsidRDefault="00B733BD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Work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 Address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</w:tcPr>
          <w:p w14:paraId="79BAC9BF" w14:textId="77777777" w:rsidR="00B733BD" w:rsidRPr="00403D0D" w:rsidRDefault="00B733B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B733BD" w:rsidRPr="00403D0D" w14:paraId="7C8C8B7A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460BB" w14:textId="77777777" w:rsidR="00B733BD" w:rsidRPr="00403D0D" w:rsidRDefault="00B733BD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E1F9463" w14:textId="77777777" w:rsidR="00B733BD" w:rsidRPr="00403D0D" w:rsidRDefault="00B733BD" w:rsidP="002C7946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B733BD" w:rsidRPr="000C5F7D" w14:paraId="2C672E71" w14:textId="77777777" w:rsidTr="002C7946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FCEA4" w14:textId="77777777" w:rsidR="00B733BD" w:rsidRPr="000C5F7D" w:rsidRDefault="00B733BD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D374537" w14:textId="77777777" w:rsidR="00B733BD" w:rsidRPr="000C5F7D" w:rsidRDefault="00B733BD" w:rsidP="002C7946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</w:tr>
      <w:tr w:rsidR="002C7946" w:rsidRPr="000C5F7D" w14:paraId="6F3EF056" w14:textId="77777777" w:rsidTr="00881A1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D6844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8696E9" w14:textId="2B2DACFD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889168" w14:textId="3B443AFB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Microsoft Sans Serif"/>
                <w:b/>
                <w:bCs/>
                <w:spacing w:val="1"/>
                <w:sz w:val="20"/>
                <w:szCs w:val="20"/>
              </w:rPr>
              <w:t>District/ State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2C7946" w:rsidRPr="000C5F7D" w14:paraId="4153CEAF" w14:textId="77777777" w:rsidTr="00423967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6FDDD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6266D3" w14:textId="4D2844B4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ountr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0051ED" w14:textId="6126DAE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Zip Code:</w:t>
            </w:r>
          </w:p>
        </w:tc>
      </w:tr>
      <w:tr w:rsidR="002C7946" w:rsidRPr="000C5F7D" w14:paraId="5AA26168" w14:textId="77777777" w:rsidTr="0096698D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CE465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135C6D" w14:textId="0E3D7762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Office 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Phone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102683" w14:textId="0E1572F4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Fax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2C7946" w:rsidRPr="000C5F7D" w14:paraId="682AB994" w14:textId="77777777" w:rsidTr="005030CA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FA940" w14:textId="77777777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C4DBA3" w14:textId="775D8531" w:rsidR="002C7946" w:rsidRPr="000C5F7D" w:rsidRDefault="002C7946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Email:</w:t>
            </w:r>
          </w:p>
        </w:tc>
      </w:tr>
    </w:tbl>
    <w:p w14:paraId="0C6A4D2C" w14:textId="6F971535" w:rsidR="005A521B" w:rsidRDefault="005A521B">
      <w:pPr>
        <w:rPr>
          <w:rFonts w:ascii="Book Antiqua" w:hAnsi="Book Antiqua"/>
          <w:sz w:val="22"/>
          <w:szCs w:val="22"/>
        </w:rPr>
      </w:pPr>
    </w:p>
    <w:p w14:paraId="596CD1D9" w14:textId="3D43A86E" w:rsidR="00C252D2" w:rsidRDefault="00C252D2" w:rsidP="005A521B">
      <w:pPr>
        <w:spacing w:after="160" w:line="259" w:lineRule="auto"/>
        <w:rPr>
          <w:rFonts w:ascii="Book Antiqua" w:hAnsi="Book Antiqua"/>
          <w:sz w:val="22"/>
          <w:szCs w:val="22"/>
        </w:rPr>
        <w:sectPr w:rsidR="00C252D2" w:rsidSect="00C252D2">
          <w:footerReference w:type="default" r:id="rId12"/>
          <w:pgSz w:w="11906" w:h="16838" w:code="9"/>
          <w:pgMar w:top="720" w:right="720" w:bottom="720" w:left="720" w:header="720" w:footer="350" w:gutter="0"/>
          <w:cols w:space="720"/>
          <w:docGrid w:linePitch="360"/>
        </w:sectPr>
      </w:pPr>
    </w:p>
    <w:p w14:paraId="2EFE2F36" w14:textId="0A10F118" w:rsidR="00AA3618" w:rsidRDefault="005A521B" w:rsidP="00C252D2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lastRenderedPageBreak/>
        <w:t>2</w:t>
      </w:r>
      <w:r w:rsidRPr="005A521B">
        <w:rPr>
          <w:rFonts w:ascii="Book Antiqua" w:hAnsi="Book Antiqua"/>
          <w:b/>
          <w:i/>
          <w:iCs/>
          <w:sz w:val="28"/>
          <w:szCs w:val="28"/>
        </w:rPr>
        <w:t xml:space="preserve">. </w:t>
      </w:r>
      <w:r>
        <w:rPr>
          <w:rFonts w:ascii="Book Antiqua" w:hAnsi="Book Antiqua"/>
          <w:b/>
          <w:i/>
          <w:iCs/>
          <w:sz w:val="28"/>
          <w:szCs w:val="28"/>
        </w:rPr>
        <w:t>Education</w:t>
      </w:r>
      <w:r w:rsidR="00560DC7">
        <w:rPr>
          <w:rFonts w:ascii="Book Antiqua" w:hAnsi="Book Antiqua"/>
          <w:b/>
          <w:i/>
          <w:iCs/>
          <w:sz w:val="28"/>
          <w:szCs w:val="28"/>
        </w:rPr>
        <w:t xml:space="preserve"> History</w:t>
      </w:r>
    </w:p>
    <w:p w14:paraId="24E35D8E" w14:textId="1E469409" w:rsidR="003910A4" w:rsidRDefault="00560DC7" w:rsidP="00850D16">
      <w:pPr>
        <w:spacing w:before="120" w:line="480" w:lineRule="auto"/>
        <w:ind w:left="-91"/>
        <w:rPr>
          <w:rFonts w:ascii="Book Antiqua" w:hAnsi="Book Antiqua"/>
          <w:b/>
          <w:i/>
          <w:iCs/>
        </w:rPr>
      </w:pPr>
      <w:r w:rsidRPr="00560DC7">
        <w:rPr>
          <w:rFonts w:ascii="Book Antiqua" w:hAnsi="Book Antiqua"/>
          <w:b/>
          <w:i/>
          <w:iCs/>
        </w:rPr>
        <w:t>2.</w:t>
      </w:r>
      <w:r w:rsidR="003910A4">
        <w:rPr>
          <w:rFonts w:ascii="Book Antiqua" w:hAnsi="Book Antiqua"/>
          <w:b/>
          <w:i/>
          <w:iCs/>
        </w:rPr>
        <w:t>a</w:t>
      </w:r>
      <w:r w:rsidRPr="00560DC7">
        <w:rPr>
          <w:rFonts w:ascii="Book Antiqua" w:hAnsi="Book Antiqua"/>
          <w:b/>
          <w:i/>
          <w:iCs/>
        </w:rPr>
        <w:t xml:space="preserve"> School Studi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60"/>
        <w:gridCol w:w="1445"/>
        <w:gridCol w:w="4855"/>
        <w:gridCol w:w="1980"/>
      </w:tblGrid>
      <w:tr w:rsidR="003910A4" w14:paraId="1C8789E8" w14:textId="77777777" w:rsidTr="0081390E">
        <w:tc>
          <w:tcPr>
            <w:tcW w:w="2160" w:type="dxa"/>
            <w:tcBorders>
              <w:left w:val="nil"/>
              <w:right w:val="dotted" w:sz="4" w:space="0" w:color="auto"/>
            </w:tcBorders>
            <w:vAlign w:val="center"/>
          </w:tcPr>
          <w:p w14:paraId="679D5060" w14:textId="197F5AC2" w:rsidR="003910A4" w:rsidRPr="003910A4" w:rsidRDefault="003910A4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3910A4">
              <w:rPr>
                <w:rFonts w:ascii="Book Antiqua" w:hAnsi="Book Antiqua"/>
                <w:b/>
                <w:sz w:val="20"/>
                <w:szCs w:val="20"/>
              </w:rPr>
              <w:t>Name of Final Qualification</w:t>
            </w: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19215B07" w14:textId="197400A3" w:rsidR="003910A4" w:rsidRPr="003910A4" w:rsidRDefault="0081390E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Passing Year</w:t>
            </w: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2FADE174" w14:textId="22B63318" w:rsidR="003910A4" w:rsidRPr="003910A4" w:rsidRDefault="0081390E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Institution</w:t>
            </w: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  <w:vAlign w:val="center"/>
          </w:tcPr>
          <w:p w14:paraId="08C0AD2C" w14:textId="4229FC69" w:rsidR="003910A4" w:rsidRDefault="003910A4" w:rsidP="003910A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Grade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>
              <w:rPr>
                <w:rFonts w:ascii="Book Antiqua" w:hAnsi="Book Antiqua"/>
                <w:b/>
                <w:sz w:val="20"/>
                <w:szCs w:val="20"/>
              </w:rPr>
              <w:t>/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>
              <w:rPr>
                <w:rFonts w:ascii="Book Antiqua" w:hAnsi="Book Antiqua"/>
                <w:b/>
                <w:sz w:val="20"/>
                <w:szCs w:val="20"/>
              </w:rPr>
              <w:t>GPA</w:t>
            </w:r>
          </w:p>
          <w:p w14:paraId="3CAEE4AD" w14:textId="59839A5C" w:rsidR="003910A4" w:rsidRPr="003910A4" w:rsidRDefault="003910A4" w:rsidP="003910A4">
            <w:pPr>
              <w:jc w:val="center"/>
              <w:rPr>
                <w:rFonts w:ascii="Book Antiqua" w:hAnsi="Book Antiqua"/>
                <w:bCs/>
                <w:sz w:val="20"/>
                <w:szCs w:val="20"/>
              </w:rPr>
            </w:pPr>
            <w:r w:rsidRPr="003910A4">
              <w:rPr>
                <w:rFonts w:ascii="Book Antiqua" w:hAnsi="Book Antiqua"/>
                <w:bCs/>
                <w:sz w:val="18"/>
                <w:szCs w:val="18"/>
              </w:rPr>
              <w:t>(Without 4</w:t>
            </w:r>
            <w:r w:rsidRPr="003910A4">
              <w:rPr>
                <w:rFonts w:ascii="Book Antiqua" w:hAnsi="Book Antiqua"/>
                <w:bCs/>
                <w:sz w:val="18"/>
                <w:szCs w:val="18"/>
                <w:vertAlign w:val="superscript"/>
              </w:rPr>
              <w:t>th</w:t>
            </w:r>
            <w:r w:rsidRPr="003910A4">
              <w:rPr>
                <w:rFonts w:ascii="Book Antiqua" w:hAnsi="Book Antiqua"/>
                <w:bCs/>
                <w:sz w:val="18"/>
                <w:szCs w:val="18"/>
              </w:rPr>
              <w:t xml:space="preserve"> Subject)</w:t>
            </w:r>
          </w:p>
        </w:tc>
      </w:tr>
      <w:tr w:rsidR="003910A4" w14:paraId="56A4DEE6" w14:textId="77777777" w:rsidTr="002C7946">
        <w:trPr>
          <w:trHeight w:val="360"/>
        </w:trPr>
        <w:tc>
          <w:tcPr>
            <w:tcW w:w="2160" w:type="dxa"/>
            <w:tcBorders>
              <w:left w:val="nil"/>
              <w:right w:val="dotted" w:sz="4" w:space="0" w:color="auto"/>
            </w:tcBorders>
          </w:tcPr>
          <w:p w14:paraId="16C24095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</w:tcPr>
          <w:p w14:paraId="3534498E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</w:tcPr>
          <w:p w14:paraId="31F6939F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</w:tcPr>
          <w:p w14:paraId="5B89F5BB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</w:tr>
      <w:tr w:rsidR="003910A4" w14:paraId="23A8EBA6" w14:textId="77777777" w:rsidTr="002C7946">
        <w:trPr>
          <w:trHeight w:val="360"/>
        </w:trPr>
        <w:tc>
          <w:tcPr>
            <w:tcW w:w="2160" w:type="dxa"/>
            <w:tcBorders>
              <w:left w:val="nil"/>
              <w:right w:val="dotted" w:sz="4" w:space="0" w:color="auto"/>
            </w:tcBorders>
          </w:tcPr>
          <w:p w14:paraId="0E0800D7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</w:tcPr>
          <w:p w14:paraId="6414DF11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</w:tcPr>
          <w:p w14:paraId="0FBE7A67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</w:tcPr>
          <w:p w14:paraId="196A7220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</w:tr>
      <w:tr w:rsidR="003910A4" w14:paraId="132BBCE6" w14:textId="77777777" w:rsidTr="002C7946">
        <w:trPr>
          <w:trHeight w:val="360"/>
        </w:trPr>
        <w:tc>
          <w:tcPr>
            <w:tcW w:w="2160" w:type="dxa"/>
            <w:tcBorders>
              <w:left w:val="nil"/>
              <w:right w:val="dotted" w:sz="4" w:space="0" w:color="auto"/>
            </w:tcBorders>
          </w:tcPr>
          <w:p w14:paraId="226517B9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445" w:type="dxa"/>
            <w:tcBorders>
              <w:left w:val="dotted" w:sz="4" w:space="0" w:color="auto"/>
              <w:right w:val="dotted" w:sz="4" w:space="0" w:color="auto"/>
            </w:tcBorders>
          </w:tcPr>
          <w:p w14:paraId="1B4BD493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4855" w:type="dxa"/>
            <w:tcBorders>
              <w:left w:val="dotted" w:sz="4" w:space="0" w:color="auto"/>
              <w:right w:val="dotted" w:sz="4" w:space="0" w:color="auto"/>
            </w:tcBorders>
          </w:tcPr>
          <w:p w14:paraId="4726C000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  <w:tc>
          <w:tcPr>
            <w:tcW w:w="1980" w:type="dxa"/>
            <w:tcBorders>
              <w:left w:val="dotted" w:sz="4" w:space="0" w:color="auto"/>
              <w:right w:val="nil"/>
            </w:tcBorders>
          </w:tcPr>
          <w:p w14:paraId="34A0AD79" w14:textId="77777777" w:rsidR="003910A4" w:rsidRDefault="003910A4" w:rsidP="002C7946">
            <w:pPr>
              <w:rPr>
                <w:rFonts w:ascii="Book Antiqua" w:hAnsi="Book Antiqua"/>
                <w:b/>
                <w:i/>
                <w:iCs/>
              </w:rPr>
            </w:pPr>
          </w:p>
        </w:tc>
      </w:tr>
    </w:tbl>
    <w:p w14:paraId="384EFA8B" w14:textId="46BFC81A" w:rsidR="003910A4" w:rsidRDefault="003910A4" w:rsidP="003910A4">
      <w:pPr>
        <w:ind w:left="-90"/>
        <w:rPr>
          <w:rFonts w:ascii="Book Antiqua" w:hAnsi="Book Antiqua"/>
          <w:b/>
          <w:i/>
          <w:iCs/>
        </w:rPr>
      </w:pPr>
    </w:p>
    <w:p w14:paraId="184B5D4A" w14:textId="2F08894E" w:rsidR="0081390E" w:rsidRDefault="0081390E" w:rsidP="00850D16">
      <w:pPr>
        <w:spacing w:line="480" w:lineRule="auto"/>
        <w:ind w:left="-91"/>
        <w:rPr>
          <w:rFonts w:ascii="Book Antiqua" w:hAnsi="Book Antiqua"/>
          <w:b/>
          <w:i/>
          <w:iCs/>
        </w:rPr>
      </w:pPr>
      <w:r w:rsidRPr="00560DC7">
        <w:rPr>
          <w:rFonts w:ascii="Book Antiqua" w:hAnsi="Book Antiqua"/>
          <w:b/>
          <w:i/>
          <w:iCs/>
        </w:rPr>
        <w:t>2.</w:t>
      </w:r>
      <w:r>
        <w:rPr>
          <w:rFonts w:ascii="Book Antiqua" w:hAnsi="Book Antiqua"/>
          <w:b/>
          <w:i/>
          <w:iCs/>
        </w:rPr>
        <w:t>b</w:t>
      </w:r>
      <w:r w:rsidRPr="00560DC7">
        <w:rPr>
          <w:rFonts w:ascii="Book Antiqua" w:hAnsi="Book Antiqua"/>
          <w:b/>
          <w:i/>
          <w:iCs/>
        </w:rPr>
        <w:t xml:space="preserve"> </w:t>
      </w:r>
      <w:r w:rsidR="00336790" w:rsidRPr="00336790">
        <w:rPr>
          <w:rFonts w:ascii="Book Antiqua" w:hAnsi="Book Antiqua"/>
          <w:b/>
          <w:i/>
          <w:iCs/>
        </w:rPr>
        <w:t xml:space="preserve">Tertiary </w:t>
      </w:r>
      <w:r w:rsidRPr="00560DC7">
        <w:rPr>
          <w:rFonts w:ascii="Book Antiqua" w:hAnsi="Book Antiqua"/>
          <w:b/>
          <w:i/>
          <w:iCs/>
        </w:rPr>
        <w:t>Studies</w:t>
      </w:r>
    </w:p>
    <w:tbl>
      <w:tblPr>
        <w:tblpPr w:leftFromText="180" w:rightFromText="180" w:bottomFromText="200" w:vertAnchor="text" w:horzAnchor="margin" w:tblpXSpec="center" w:tblpY="73"/>
        <w:tblW w:w="104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0"/>
        <w:gridCol w:w="1440"/>
        <w:gridCol w:w="3780"/>
        <w:gridCol w:w="1620"/>
        <w:gridCol w:w="1140"/>
      </w:tblGrid>
      <w:tr w:rsidR="00C252D2" w:rsidRPr="00AA3618" w14:paraId="61B5EDB5" w14:textId="77777777" w:rsidTr="0081390E">
        <w:trPr>
          <w:trHeight w:val="797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0B0D1C80" w14:textId="390D0750" w:rsidR="00AA3618" w:rsidRPr="00AA3618" w:rsidRDefault="0081390E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81390E">
              <w:rPr>
                <w:rFonts w:ascii="Book Antiqua" w:hAnsi="Book Antiqua"/>
                <w:b/>
                <w:sz w:val="20"/>
                <w:szCs w:val="20"/>
              </w:rPr>
              <w:t xml:space="preserve">Full </w:t>
            </w:r>
            <w:r>
              <w:rPr>
                <w:rFonts w:ascii="Book Antiqua" w:hAnsi="Book Antiqua"/>
                <w:b/>
                <w:sz w:val="20"/>
                <w:szCs w:val="20"/>
              </w:rPr>
              <w:t>T</w:t>
            </w:r>
            <w:r w:rsidRPr="0081390E">
              <w:rPr>
                <w:rFonts w:ascii="Book Antiqua" w:hAnsi="Book Antiqua"/>
                <w:b/>
                <w:sz w:val="20"/>
                <w:szCs w:val="20"/>
              </w:rPr>
              <w:t xml:space="preserve">itle of </w:t>
            </w:r>
            <w:r>
              <w:rPr>
                <w:rFonts w:ascii="Book Antiqua" w:hAnsi="Book Antiqua"/>
                <w:b/>
                <w:sz w:val="20"/>
                <w:szCs w:val="20"/>
              </w:rPr>
              <w:t>Q</w:t>
            </w:r>
            <w:r w:rsidRPr="0081390E">
              <w:rPr>
                <w:rFonts w:ascii="Book Antiqua" w:hAnsi="Book Antiqua"/>
                <w:b/>
                <w:sz w:val="20"/>
                <w:szCs w:val="20"/>
              </w:rPr>
              <w:t>ualification</w:t>
            </w: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110B11A7" w14:textId="77777777" w:rsidR="00AA3618" w:rsidRPr="00AA3618" w:rsidRDefault="00AA3618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Passing Year</w:t>
            </w: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70B0DB27" w14:textId="126B2F86" w:rsidR="00AA3618" w:rsidRPr="00AA3618" w:rsidRDefault="0081390E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Institution</w:t>
            </w: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BD45CCE" w14:textId="77777777" w:rsidR="00AA3618" w:rsidRPr="00AA3618" w:rsidRDefault="00AA3618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Concentration/</w:t>
            </w:r>
          </w:p>
          <w:p w14:paraId="2CF92B92" w14:textId="041C5DD4" w:rsidR="00AA3618" w:rsidRPr="00AA3618" w:rsidRDefault="00AA3618" w:rsidP="00AA361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Major</w:t>
            </w: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4E71FA5" w14:textId="4F95D570" w:rsidR="00AA3618" w:rsidRPr="00AA3618" w:rsidRDefault="00AA3618" w:rsidP="0081390E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A3618">
              <w:rPr>
                <w:rFonts w:ascii="Book Antiqua" w:hAnsi="Book Antiqua"/>
                <w:b/>
                <w:sz w:val="20"/>
                <w:szCs w:val="20"/>
              </w:rPr>
              <w:t>Marks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 w:rsidRPr="00AA3618">
              <w:rPr>
                <w:rFonts w:ascii="Book Antiqua" w:hAnsi="Book Antiqua"/>
                <w:b/>
                <w:sz w:val="20"/>
                <w:szCs w:val="20"/>
              </w:rPr>
              <w:t>/</w:t>
            </w:r>
            <w:r w:rsidR="0081390E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 w:rsidRPr="00AA3618">
              <w:rPr>
                <w:rFonts w:ascii="Book Antiqua" w:hAnsi="Book Antiqua"/>
                <w:b/>
                <w:sz w:val="20"/>
                <w:szCs w:val="20"/>
              </w:rPr>
              <w:t>CGPA</w:t>
            </w:r>
          </w:p>
        </w:tc>
      </w:tr>
      <w:tr w:rsidR="00C252D2" w:rsidRPr="00AA3618" w14:paraId="1AF6D64F" w14:textId="77777777" w:rsidTr="002C7946">
        <w:trPr>
          <w:trHeight w:val="360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1B6D20D5" w14:textId="3E4ABD50" w:rsidR="00AA3618" w:rsidRPr="0081390E" w:rsidRDefault="00AA3618" w:rsidP="002C7946">
            <w:pPr>
              <w:rPr>
                <w:rFonts w:ascii="Book Antiqua" w:hAnsi="Book Antiqua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4914A52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4DCF572" w14:textId="3E839FC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BC0DF17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52337405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C252D2" w:rsidRPr="00AA3618" w14:paraId="67D9CFE3" w14:textId="77777777" w:rsidTr="002C7946">
        <w:trPr>
          <w:trHeight w:val="360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0A885D29" w14:textId="544D71BD" w:rsidR="00AA3618" w:rsidRPr="0081390E" w:rsidRDefault="00AA3618" w:rsidP="002C7946">
            <w:pPr>
              <w:rPr>
                <w:rFonts w:ascii="Book Antiqua" w:hAnsi="Book Antiqua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C6A93CF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FB54298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7C88541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5DF70077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C252D2" w:rsidRPr="00AA3618" w14:paraId="102E84A9" w14:textId="77777777" w:rsidTr="002C7946">
        <w:trPr>
          <w:trHeight w:val="360"/>
        </w:trPr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2A091E91" w14:textId="3A114B08" w:rsidR="00AA3618" w:rsidRPr="0081390E" w:rsidRDefault="00AA3618" w:rsidP="002C7946">
            <w:pPr>
              <w:rPr>
                <w:rFonts w:ascii="Book Antiqua" w:hAnsi="Book Antiqua"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AE6781E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69AEFC4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0ECF603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4DA6B9B0" w14:textId="77777777" w:rsidR="00AA3618" w:rsidRPr="00AA3618" w:rsidRDefault="00AA3618" w:rsidP="002C794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54E3EA1" w14:textId="371CD1A1" w:rsidR="005A521B" w:rsidRDefault="00AA3618" w:rsidP="00850D16">
      <w:pPr>
        <w:spacing w:before="120"/>
        <w:ind w:left="-91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t>3</w:t>
      </w:r>
      <w:r w:rsidRPr="005A521B">
        <w:rPr>
          <w:rFonts w:ascii="Book Antiqua" w:hAnsi="Book Antiqua"/>
          <w:b/>
          <w:i/>
          <w:iCs/>
          <w:sz w:val="28"/>
          <w:szCs w:val="28"/>
        </w:rPr>
        <w:t xml:space="preserve">. </w:t>
      </w:r>
      <w:bookmarkStart w:id="0" w:name="_Hlk39922619"/>
      <w:r>
        <w:rPr>
          <w:rFonts w:ascii="Book Antiqua" w:hAnsi="Book Antiqua"/>
          <w:b/>
          <w:i/>
          <w:iCs/>
          <w:sz w:val="28"/>
          <w:szCs w:val="28"/>
        </w:rPr>
        <w:t>Professional History</w:t>
      </w:r>
      <w:bookmarkEnd w:id="0"/>
    </w:p>
    <w:p w14:paraId="0FB7431A" w14:textId="0495F5C5" w:rsidR="00560DC7" w:rsidRDefault="00AA3618" w:rsidP="00560DC7">
      <w:pPr>
        <w:spacing w:line="480" w:lineRule="auto"/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S</w:t>
      </w:r>
      <w:r w:rsidRPr="00EE4225">
        <w:rPr>
          <w:rFonts w:ascii="Book Antiqua" w:hAnsi="Book Antiqua" w:cs="Century Gothic"/>
          <w:color w:val="595959" w:themeColor="text1" w:themeTint="A6"/>
          <w:spacing w:val="-1"/>
          <w:sz w:val="20"/>
          <w:szCs w:val="20"/>
        </w:rPr>
        <w:t>t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a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r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t</w:t>
      </w:r>
      <w:r w:rsidRPr="00EE4225">
        <w:rPr>
          <w:rFonts w:ascii="Book Antiqua" w:hAnsi="Book Antiqua" w:cs="Century Gothic"/>
          <w:color w:val="595959" w:themeColor="text1" w:themeTint="A6"/>
          <w:spacing w:val="-2"/>
          <w:sz w:val="20"/>
          <w:szCs w:val="20"/>
        </w:rPr>
        <w:t xml:space="preserve"> w</w:t>
      </w:r>
      <w:r w:rsidRPr="00EE4225">
        <w:rPr>
          <w:rFonts w:ascii="Book Antiqua" w:hAnsi="Book Antiqua" w:cs="Century Gothic"/>
          <w:color w:val="595959" w:themeColor="text1" w:themeTint="A6"/>
          <w:spacing w:val="2"/>
          <w:sz w:val="20"/>
          <w:szCs w:val="20"/>
        </w:rPr>
        <w:t>i</w:t>
      </w:r>
      <w:r w:rsidRPr="00EE4225">
        <w:rPr>
          <w:rFonts w:ascii="Book Antiqua" w:hAnsi="Book Antiqua" w:cs="Century Gothic"/>
          <w:color w:val="595959" w:themeColor="text1" w:themeTint="A6"/>
          <w:spacing w:val="-1"/>
          <w:sz w:val="20"/>
          <w:szCs w:val="20"/>
        </w:rPr>
        <w:t>t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h t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h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e mo</w:t>
      </w:r>
      <w:r w:rsidRPr="00EE4225">
        <w:rPr>
          <w:rFonts w:ascii="Book Antiqua" w:hAnsi="Book Antiqua" w:cs="Century Gothic"/>
          <w:color w:val="595959" w:themeColor="text1" w:themeTint="A6"/>
          <w:spacing w:val="2"/>
          <w:sz w:val="20"/>
          <w:szCs w:val="20"/>
        </w:rPr>
        <w:t>s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t cur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r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e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n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t 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o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n</w:t>
      </w:r>
      <w:r w:rsidRPr="00EE4225">
        <w:rPr>
          <w:rFonts w:ascii="Book Antiqua" w:hAnsi="Book Antiqua" w:cs="Century Gothic"/>
          <w:color w:val="595959" w:themeColor="text1" w:themeTint="A6"/>
          <w:spacing w:val="1"/>
          <w:sz w:val="20"/>
          <w:szCs w:val="20"/>
        </w:rPr>
        <w:t>e</w:t>
      </w:r>
      <w:r w:rsidRPr="00EE4225">
        <w:rPr>
          <w:rFonts w:ascii="Book Antiqua" w:hAnsi="Book Antiqua" w:cs="Century Gothic"/>
          <w:color w:val="595959" w:themeColor="text1" w:themeTint="A6"/>
          <w:sz w:val="20"/>
          <w:szCs w:val="20"/>
        </w:rPr>
        <w:t>.</w:t>
      </w:r>
    </w:p>
    <w:tbl>
      <w:tblPr>
        <w:tblW w:w="10422" w:type="dxa"/>
        <w:tblInd w:w="1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2"/>
        <w:gridCol w:w="2635"/>
        <w:gridCol w:w="2593"/>
        <w:gridCol w:w="2613"/>
        <w:gridCol w:w="1979"/>
      </w:tblGrid>
      <w:tr w:rsidR="0038057A" w:rsidRPr="00530CA1" w14:paraId="76CB6F58" w14:textId="77777777" w:rsidTr="002C7946">
        <w:tc>
          <w:tcPr>
            <w:tcW w:w="60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07F760E" w14:textId="2AB6A79C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jc w:val="center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SL</w:t>
            </w:r>
          </w:p>
        </w:tc>
        <w:tc>
          <w:tcPr>
            <w:tcW w:w="2635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D6841F3" w14:textId="77777777" w:rsid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Dates (To</w:t>
            </w:r>
            <w:r w:rsidRPr="00B4012F">
              <w:rPr>
                <w:rFonts w:ascii="Book Antiqua" w:hAnsi="Book Antiqua" w:cs="Century Gothic"/>
                <w:b/>
                <w:bCs/>
                <w:spacing w:val="1"/>
                <w:sz w:val="20"/>
                <w:szCs w:val="20"/>
              </w:rPr>
              <w:t>–</w:t>
            </w: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Fro</w:t>
            </w:r>
            <w:r w:rsidRPr="00B4012F">
              <w:rPr>
                <w:rFonts w:ascii="Book Antiqua" w:hAnsi="Book Antiqua" w:cs="Century Gothic"/>
                <w:b/>
                <w:bCs/>
                <w:spacing w:val="1"/>
                <w:sz w:val="20"/>
                <w:szCs w:val="20"/>
              </w:rPr>
              <w:t>m</w:t>
            </w: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 xml:space="preserve">) </w:t>
            </w:r>
          </w:p>
          <w:p w14:paraId="26FAC1C8" w14:textId="220964AF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bCs/>
                <w:sz w:val="18"/>
                <w:szCs w:val="18"/>
              </w:rPr>
              <w:t>(Including Months)</w:t>
            </w:r>
          </w:p>
        </w:tc>
        <w:tc>
          <w:tcPr>
            <w:tcW w:w="25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CE8DD36" w14:textId="69EA33AE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pacing w:val="-1"/>
                <w:sz w:val="20"/>
                <w:szCs w:val="20"/>
              </w:rPr>
              <w:t>Designation</w:t>
            </w:r>
          </w:p>
        </w:tc>
        <w:tc>
          <w:tcPr>
            <w:tcW w:w="261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C7B4C5E" w14:textId="2108CBA7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Organization</w:t>
            </w:r>
          </w:p>
        </w:tc>
        <w:tc>
          <w:tcPr>
            <w:tcW w:w="197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712D6D6A" w14:textId="3154FBE6" w:rsidR="00B4012F" w:rsidRPr="00B4012F" w:rsidRDefault="00B4012F" w:rsidP="002C7946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Location</w:t>
            </w:r>
          </w:p>
        </w:tc>
      </w:tr>
      <w:tr w:rsidR="00B4012F" w:rsidRPr="00530CA1" w14:paraId="67366DC3" w14:textId="77777777" w:rsidTr="0038057A">
        <w:tc>
          <w:tcPr>
            <w:tcW w:w="602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D044510" w14:textId="3F561400" w:rsidR="00B4012F" w:rsidRP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1</w:t>
            </w:r>
          </w:p>
        </w:tc>
        <w:tc>
          <w:tcPr>
            <w:tcW w:w="2635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757B7C46" w14:textId="74E0BECA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59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1D5B8CA2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5C2ED86D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</w:tcPr>
          <w:p w14:paraId="0C31A292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29B3A823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6B05EAB5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D0A0016" w14:textId="42195448" w:rsidR="00B4012F" w:rsidRP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Responsibility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265F1BA1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606B56CA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17023D7B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4BFD49A9" w14:textId="77777777" w:rsid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51AC7758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12706E6B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5341587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4A2AD0EE" w14:textId="77777777" w:rsid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4EFE7236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3D0265F3" w14:textId="77777777" w:rsidTr="0038057A">
        <w:trPr>
          <w:trHeight w:val="374"/>
        </w:trPr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12E17D30" w14:textId="77777777" w:rsidR="00B4012F" w:rsidRPr="00B4012F" w:rsidRDefault="00B4012F" w:rsidP="00B4012F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6F8C5FBF" w14:textId="2FAD3668" w:rsidR="00B4012F" w:rsidRDefault="00B4012F" w:rsidP="0038057A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sz w:val="20"/>
                <w:szCs w:val="20"/>
              </w:rPr>
              <w:t>N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>eglected Tropical Diseases (NTD)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/</w:t>
            </w:r>
            <w:r>
              <w:rPr>
                <w:rFonts w:ascii="Book Antiqua" w:hAnsi="Book Antiqua" w:cs="Century Gothic"/>
                <w:sz w:val="20"/>
                <w:szCs w:val="20"/>
              </w:rPr>
              <w:t xml:space="preserve"> I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nfectious Diseas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774213E6" w14:textId="77777777" w:rsidR="00B4012F" w:rsidRPr="00B4012F" w:rsidRDefault="00B4012F" w:rsidP="00B4012F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B4012F" w:rsidRPr="00530CA1" w14:paraId="2A556A3E" w14:textId="77777777" w:rsidTr="0038057A">
        <w:tc>
          <w:tcPr>
            <w:tcW w:w="602" w:type="dxa"/>
            <w:vMerge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4C40CCB5" w14:textId="77777777" w:rsidR="00B4012F" w:rsidRPr="00B4012F" w:rsidRDefault="00B4012F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FA14FE" w14:textId="72E0E5EF" w:rsidR="00B4012F" w:rsidRDefault="00B4012F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Public Health Experienc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</w:tcPr>
          <w:p w14:paraId="51043AED" w14:textId="20DA92EF" w:rsidR="00B4012F" w:rsidRPr="00B4012F" w:rsidRDefault="00E43FD1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624697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Teaching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912726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Research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167720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>Disease Control P</w:t>
            </w:r>
            <w:r w:rsidR="00B4012F">
              <w:rPr>
                <w:rFonts w:ascii="Book Antiqua" w:hAnsi="Book Antiqua" w:cs="Century Gothic"/>
                <w:sz w:val="20"/>
                <w:szCs w:val="20"/>
              </w:rPr>
              <w:t>rogramme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1631863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012F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B4012F">
              <w:rPr>
                <w:rFonts w:ascii="Book Antiqua" w:hAnsi="Book Antiqua" w:cs="Century Gothic"/>
                <w:sz w:val="20"/>
                <w:szCs w:val="20"/>
              </w:rPr>
              <w:t xml:space="preserve"> Clinical</w:t>
            </w:r>
          </w:p>
        </w:tc>
      </w:tr>
      <w:tr w:rsidR="0038057A" w:rsidRPr="00B4012F" w14:paraId="5B1CD69A" w14:textId="77777777" w:rsidTr="0038057A">
        <w:tc>
          <w:tcPr>
            <w:tcW w:w="602" w:type="dxa"/>
            <w:vMerge w:val="restart"/>
            <w:tcBorders>
              <w:top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2380BA" w14:textId="10821CF4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2</w:t>
            </w:r>
          </w:p>
        </w:tc>
        <w:tc>
          <w:tcPr>
            <w:tcW w:w="2635" w:type="dxa"/>
            <w:tcBorders>
              <w:top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070E439A" w14:textId="77777777" w:rsidR="0038057A" w:rsidRPr="00B4012F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59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4944313A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5821667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</w:tcPr>
          <w:p w14:paraId="1463FE3B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C4B6BD5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7C61C27C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D6F0881" w14:textId="77777777" w:rsidR="0038057A" w:rsidRPr="00B4012F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Responsibility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37A627A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55B38443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7474BF7D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3DE31B04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4C9044FD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7F3D111" w14:textId="77777777" w:rsidTr="0038057A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62E5DCD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2755665E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1244E437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593664D" w14:textId="77777777" w:rsidTr="0038057A">
        <w:trPr>
          <w:trHeight w:val="374"/>
        </w:trPr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FA87721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5CEF13DD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sz w:val="20"/>
                <w:szCs w:val="20"/>
              </w:rPr>
              <w:t>NTD/</w:t>
            </w:r>
            <w:r>
              <w:rPr>
                <w:rFonts w:ascii="Book Antiqua" w:hAnsi="Book Antiqua" w:cs="Century Gothic"/>
                <w:sz w:val="20"/>
                <w:szCs w:val="20"/>
              </w:rPr>
              <w:t xml:space="preserve"> I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nfectious Diseas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5AD9EE2F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7582619A" w14:textId="77777777" w:rsidTr="00560DC7">
        <w:tc>
          <w:tcPr>
            <w:tcW w:w="602" w:type="dxa"/>
            <w:vMerge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32C88106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bottom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10A9021" w14:textId="77777777" w:rsidR="0038057A" w:rsidRDefault="0038057A" w:rsidP="0038057A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Public Health Experienc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</w:tcPr>
          <w:p w14:paraId="1D4830BC" w14:textId="3E1B48FF" w:rsidR="0038057A" w:rsidRPr="00B4012F" w:rsidRDefault="00E43FD1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957231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Teaching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62566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Research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923209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 xml:space="preserve">Disease Control </w:t>
            </w:r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Programme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450300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Clinical</w:t>
            </w:r>
          </w:p>
        </w:tc>
      </w:tr>
      <w:tr w:rsidR="0038057A" w:rsidRPr="00B4012F" w14:paraId="2E611D21" w14:textId="77777777" w:rsidTr="00560DC7">
        <w:tc>
          <w:tcPr>
            <w:tcW w:w="602" w:type="dxa"/>
            <w:vMerge w:val="restart"/>
            <w:tcBorders>
              <w:top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9A237F7" w14:textId="7CD6C1DF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3</w:t>
            </w:r>
          </w:p>
        </w:tc>
        <w:tc>
          <w:tcPr>
            <w:tcW w:w="2635" w:type="dxa"/>
            <w:tcBorders>
              <w:top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5F49F125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59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32B5005E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</w:tcPr>
          <w:p w14:paraId="64DBED8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1979" w:type="dxa"/>
            <w:tcBorders>
              <w:top w:val="double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</w:tcPr>
          <w:p w14:paraId="6433B2D9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250F42DC" w14:textId="77777777" w:rsidTr="00E57A55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EA73CD9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 w:val="restart"/>
            <w:tcBorders>
              <w:top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0D6441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Responsibility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46FE4E51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4B3F6767" w14:textId="77777777" w:rsidTr="00E57A55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584A5B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5CD58B35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074A5F87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021AEC78" w14:textId="77777777" w:rsidTr="00E57A55"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A6EBE7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vMerge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658D080F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6E7B0FD2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056BAAAA" w14:textId="77777777" w:rsidTr="00E57A55">
        <w:trPr>
          <w:trHeight w:val="374"/>
        </w:trPr>
        <w:tc>
          <w:tcPr>
            <w:tcW w:w="602" w:type="dxa"/>
            <w:vMerge/>
            <w:tcBorders>
              <w:right w:val="dotted" w:sz="4" w:space="0" w:color="auto"/>
            </w:tcBorders>
            <w:shd w:val="clear" w:color="auto" w:fill="auto"/>
          </w:tcPr>
          <w:p w14:paraId="5DEE70C3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right w:val="dotted" w:sz="4" w:space="0" w:color="auto"/>
            </w:tcBorders>
            <w:shd w:val="clear" w:color="auto" w:fill="auto"/>
            <w:vAlign w:val="center"/>
          </w:tcPr>
          <w:p w14:paraId="1F68D963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 w:rsidRPr="00B4012F">
              <w:rPr>
                <w:rFonts w:ascii="Book Antiqua" w:hAnsi="Book Antiqua" w:cs="Century Gothic"/>
                <w:sz w:val="20"/>
                <w:szCs w:val="20"/>
              </w:rPr>
              <w:t>NTD/</w:t>
            </w:r>
            <w:r>
              <w:rPr>
                <w:rFonts w:ascii="Book Antiqua" w:hAnsi="Book Antiqua" w:cs="Century Gothic"/>
                <w:sz w:val="20"/>
                <w:szCs w:val="20"/>
              </w:rPr>
              <w:t xml:space="preserve"> I</w:t>
            </w:r>
            <w:r w:rsidRPr="00B4012F">
              <w:rPr>
                <w:rFonts w:ascii="Book Antiqua" w:hAnsi="Book Antiqua" w:cs="Century Gothic"/>
                <w:sz w:val="20"/>
                <w:szCs w:val="20"/>
              </w:rPr>
              <w:t>nfectious Diseas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14686EB4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8057A" w:rsidRPr="00B4012F" w14:paraId="27D31651" w14:textId="77777777" w:rsidTr="00560DC7">
        <w:tc>
          <w:tcPr>
            <w:tcW w:w="602" w:type="dxa"/>
            <w:vMerge/>
            <w:tcBorders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0E7EE2E0" w14:textId="77777777" w:rsidR="0038057A" w:rsidRPr="00B4012F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635" w:type="dxa"/>
            <w:tcBorders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4D257CF" w14:textId="77777777" w:rsidR="0038057A" w:rsidRDefault="0038057A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r>
              <w:rPr>
                <w:rFonts w:ascii="Book Antiqua" w:hAnsi="Book Antiqua" w:cs="Century Gothic"/>
                <w:sz w:val="20"/>
                <w:szCs w:val="20"/>
              </w:rPr>
              <w:t>Public Health Experience</w:t>
            </w:r>
          </w:p>
        </w:tc>
        <w:tc>
          <w:tcPr>
            <w:tcW w:w="7185" w:type="dxa"/>
            <w:gridSpan w:val="3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</w:tcPr>
          <w:p w14:paraId="047F6F07" w14:textId="33D49BE6" w:rsidR="0038057A" w:rsidRPr="00B4012F" w:rsidRDefault="00E43FD1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593209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Teaching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-1627913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Research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995216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r w:rsidR="00CA2097">
              <w:rPr>
                <w:rFonts w:ascii="Book Antiqua" w:hAnsi="Book Antiqua" w:cs="Century Gothic"/>
                <w:sz w:val="20"/>
                <w:szCs w:val="20"/>
              </w:rPr>
              <w:t xml:space="preserve">Disease Control </w:t>
            </w:r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Programme </w:t>
            </w:r>
            <w:sdt>
              <w:sdtPr>
                <w:rPr>
                  <w:rFonts w:ascii="Book Antiqua" w:hAnsi="Book Antiqua" w:cs="Century Gothic"/>
                  <w:sz w:val="20"/>
                  <w:szCs w:val="20"/>
                </w:rPr>
                <w:id w:val="170150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57A">
                  <w:rPr>
                    <w:rFonts w:ascii="MS Gothic" w:eastAsia="MS Gothic" w:hAnsi="MS Gothic" w:cs="Century Gothic" w:hint="eastAsia"/>
                    <w:sz w:val="20"/>
                    <w:szCs w:val="20"/>
                  </w:rPr>
                  <w:t>☐</w:t>
                </w:r>
              </w:sdtContent>
            </w:sdt>
            <w:r w:rsidR="0038057A">
              <w:rPr>
                <w:rFonts w:ascii="Book Antiqua" w:hAnsi="Book Antiqua" w:cs="Century Gothic"/>
                <w:sz w:val="20"/>
                <w:szCs w:val="20"/>
              </w:rPr>
              <w:t xml:space="preserve"> Clinical</w:t>
            </w:r>
          </w:p>
        </w:tc>
      </w:tr>
    </w:tbl>
    <w:p w14:paraId="6953341A" w14:textId="77777777" w:rsidR="006A0052" w:rsidRDefault="006A0052" w:rsidP="00C252D2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</w:p>
    <w:p w14:paraId="67BDC992" w14:textId="3802B664" w:rsidR="00EE4225" w:rsidRDefault="00C252D2" w:rsidP="00C252D2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lastRenderedPageBreak/>
        <w:t xml:space="preserve">4. </w:t>
      </w:r>
      <w:r w:rsidRPr="00C252D2">
        <w:rPr>
          <w:rFonts w:ascii="Book Antiqua" w:hAnsi="Book Antiqua"/>
          <w:b/>
          <w:i/>
          <w:iCs/>
          <w:sz w:val="28"/>
          <w:szCs w:val="28"/>
        </w:rPr>
        <w:t xml:space="preserve">Social </w:t>
      </w:r>
      <w:r>
        <w:rPr>
          <w:rFonts w:ascii="Book Antiqua" w:hAnsi="Book Antiqua"/>
          <w:b/>
          <w:i/>
          <w:iCs/>
          <w:sz w:val="28"/>
          <w:szCs w:val="28"/>
        </w:rPr>
        <w:t xml:space="preserve">&amp; </w:t>
      </w:r>
      <w:r w:rsidRPr="00C252D2">
        <w:rPr>
          <w:rFonts w:ascii="Book Antiqua" w:hAnsi="Book Antiqua"/>
          <w:b/>
          <w:i/>
          <w:iCs/>
          <w:sz w:val="28"/>
          <w:szCs w:val="28"/>
        </w:rPr>
        <w:t>Community Involvement</w:t>
      </w:r>
    </w:p>
    <w:p w14:paraId="26B62C6B" w14:textId="606932A8" w:rsidR="00C252D2" w:rsidRDefault="00C252D2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C252D2">
        <w:rPr>
          <w:rFonts w:ascii="Book Antiqua" w:hAnsi="Book Antiqua" w:cs="Century Gothic"/>
          <w:color w:val="595959" w:themeColor="text1" w:themeTint="A6"/>
          <w:sz w:val="20"/>
          <w:szCs w:val="20"/>
        </w:rPr>
        <w:t>List professional, societal, or other organizations in which you now hold membership or in which you have been active in the past</w:t>
      </w: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t>.</w:t>
      </w:r>
    </w:p>
    <w:p w14:paraId="3EC93897" w14:textId="77777777" w:rsidR="00C252D2" w:rsidRDefault="00C252D2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tbl>
      <w:tblPr>
        <w:tblW w:w="10620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7"/>
        <w:gridCol w:w="2233"/>
        <w:gridCol w:w="3870"/>
        <w:gridCol w:w="2340"/>
      </w:tblGrid>
      <w:tr w:rsidR="00336790" w:rsidRPr="00530CA1" w14:paraId="769CE5D9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164AE6D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bCs/>
                <w:position w:val="-1"/>
                <w:sz w:val="20"/>
                <w:szCs w:val="20"/>
              </w:rPr>
              <w:t xml:space="preserve">Date </w:t>
            </w:r>
            <w:r w:rsidRPr="00C252D2">
              <w:rPr>
                <w:rFonts w:ascii="Book Antiqua" w:hAnsi="Book Antiqua" w:cs="Century Gothic"/>
                <w:bCs/>
                <w:position w:val="-1"/>
                <w:sz w:val="20"/>
                <w:szCs w:val="20"/>
              </w:rPr>
              <w:t>(dd/mm/yy)</w:t>
            </w: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E8462BD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bCs/>
                <w:spacing w:val="-1"/>
                <w:position w:val="-1"/>
                <w:sz w:val="20"/>
                <w:szCs w:val="20"/>
              </w:rPr>
              <w:t>P</w:t>
            </w:r>
            <w:r w:rsidRPr="00C252D2">
              <w:rPr>
                <w:rFonts w:ascii="Book Antiqua" w:hAnsi="Book Antiqua" w:cs="Century Gothic"/>
                <w:b/>
                <w:bCs/>
                <w:position w:val="-1"/>
                <w:sz w:val="20"/>
                <w:szCs w:val="20"/>
              </w:rPr>
              <w:t>o</w:t>
            </w:r>
            <w:r w:rsidRPr="00C252D2">
              <w:rPr>
                <w:rFonts w:ascii="Book Antiqua" w:hAnsi="Book Antiqua" w:cs="Century Gothic"/>
                <w:b/>
                <w:bCs/>
                <w:spacing w:val="1"/>
                <w:position w:val="-1"/>
                <w:sz w:val="20"/>
                <w:szCs w:val="20"/>
              </w:rPr>
              <w:t>s</w:t>
            </w:r>
            <w:r w:rsidRPr="00C252D2">
              <w:rPr>
                <w:rFonts w:ascii="Book Antiqua" w:hAnsi="Book Antiqua" w:cs="Century Gothic"/>
                <w:b/>
                <w:bCs/>
                <w:position w:val="-1"/>
                <w:sz w:val="20"/>
                <w:szCs w:val="20"/>
              </w:rPr>
              <w:t>ition</w:t>
            </w: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47CCD004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In</w:t>
            </w:r>
            <w:r w:rsidRPr="00C252D2">
              <w:rPr>
                <w:rFonts w:ascii="Book Antiqua" w:hAnsi="Book Antiqua" w:cs="Century Gothic"/>
                <w:b/>
                <w:bCs/>
                <w:spacing w:val="1"/>
                <w:sz w:val="20"/>
                <w:szCs w:val="20"/>
              </w:rPr>
              <w:t>s</w:t>
            </w:r>
            <w:r w:rsidRPr="00C252D2"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titution/Organization</w:t>
            </w: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754FDC0" w14:textId="77777777" w:rsidR="00336790" w:rsidRPr="00C252D2" w:rsidRDefault="00336790" w:rsidP="00336790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C252D2">
              <w:rPr>
                <w:rFonts w:ascii="Book Antiqua" w:hAnsi="Book Antiqua" w:cs="Century Gothic"/>
                <w:b/>
                <w:sz w:val="20"/>
                <w:szCs w:val="20"/>
              </w:rPr>
              <w:t>Location</w:t>
            </w:r>
          </w:p>
        </w:tc>
      </w:tr>
      <w:tr w:rsidR="00336790" w:rsidRPr="00530CA1" w14:paraId="150FB07F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7C2AB50F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D70EAC7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FEB7E2E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485472CB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36790" w:rsidRPr="00530CA1" w14:paraId="550D5B04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15F2BA4D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BE1DE5D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31C46B7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2ED1A569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336790" w:rsidRPr="00530CA1" w14:paraId="6CA42444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7C6978D9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754E1936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502A1A89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7A48E597" w14:textId="77777777" w:rsidR="00336790" w:rsidRPr="00C252D2" w:rsidRDefault="00336790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  <w:tr w:rsidR="002D098D" w:rsidRPr="00530CA1" w14:paraId="65CB055F" w14:textId="77777777" w:rsidTr="00336790">
        <w:tc>
          <w:tcPr>
            <w:tcW w:w="217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3C5BB84C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5BA0C02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6D6B7EBE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4FEA2CF1" w14:textId="77777777" w:rsidR="002D098D" w:rsidRPr="00C252D2" w:rsidRDefault="002D098D" w:rsidP="00E57A55">
            <w:pPr>
              <w:widowControl w:val="0"/>
              <w:autoSpaceDE w:val="0"/>
              <w:autoSpaceDN w:val="0"/>
              <w:adjustRightInd w:val="0"/>
              <w:spacing w:before="60" w:after="60"/>
              <w:ind w:right="141"/>
              <w:rPr>
                <w:rFonts w:ascii="Book Antiqua" w:hAnsi="Book Antiqua" w:cs="Century Gothic"/>
                <w:sz w:val="20"/>
                <w:szCs w:val="20"/>
              </w:rPr>
            </w:pPr>
          </w:p>
        </w:tc>
      </w:tr>
    </w:tbl>
    <w:p w14:paraId="055FA5B4" w14:textId="774AF27E" w:rsidR="00C252D2" w:rsidRDefault="00C252D2" w:rsidP="00336790">
      <w:pPr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642CED55" w14:textId="77777777" w:rsidR="00336790" w:rsidRDefault="00336790" w:rsidP="00336790">
      <w:pPr>
        <w:rPr>
          <w:rFonts w:ascii="Franklin Gothic Book" w:hAnsi="Franklin Gothic Book"/>
          <w:b/>
          <w:sz w:val="22"/>
          <w:szCs w:val="22"/>
        </w:rPr>
      </w:pPr>
    </w:p>
    <w:p w14:paraId="3DDA25B4" w14:textId="1B24337B" w:rsidR="00336790" w:rsidRPr="002D098D" w:rsidRDefault="00336790" w:rsidP="00336790">
      <w:pPr>
        <w:rPr>
          <w:rFonts w:ascii="Book Antiqua" w:hAnsi="Book Antiqua"/>
          <w:bCs/>
        </w:rPr>
      </w:pPr>
      <w:r w:rsidRPr="002D098D">
        <w:rPr>
          <w:rFonts w:ascii="Book Antiqua" w:hAnsi="Book Antiqua"/>
          <w:bCs/>
        </w:rPr>
        <w:t xml:space="preserve">5. Write a brief summary of your major work in </w:t>
      </w:r>
      <w:r w:rsidRPr="002D098D">
        <w:rPr>
          <w:rFonts w:ascii="Book Antiqua" w:hAnsi="Book Antiqua"/>
          <w:bCs/>
          <w:szCs w:val="28"/>
        </w:rPr>
        <w:t xml:space="preserve">Neglected Tropical Disease/Infectious Disease areas in 250 words: </w:t>
      </w:r>
    </w:p>
    <w:p w14:paraId="1145CD1A" w14:textId="44414D38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183C27E6" w14:textId="77777777" w:rsidR="002D098D" w:rsidRDefault="002D098D">
      <w:pPr>
        <w:spacing w:after="160" w:line="259" w:lineRule="auto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br w:type="page"/>
      </w:r>
    </w:p>
    <w:p w14:paraId="70C90239" w14:textId="0157AA12" w:rsidR="002D098D" w:rsidRPr="002D098D" w:rsidRDefault="002D098D" w:rsidP="002D098D">
      <w:pPr>
        <w:rPr>
          <w:rFonts w:ascii="Book Antiqua" w:hAnsi="Book Antiqua"/>
          <w:bCs/>
        </w:rPr>
      </w:pPr>
      <w:r w:rsidRPr="002D098D">
        <w:rPr>
          <w:rFonts w:ascii="Book Antiqua" w:hAnsi="Book Antiqua"/>
          <w:bCs/>
        </w:rPr>
        <w:lastRenderedPageBreak/>
        <w:t xml:space="preserve">6. Write a brief statement of purpose on the reason for pursuing a career in Neglected Tropical Disease/ Infectious Disease in 500 words: </w:t>
      </w:r>
    </w:p>
    <w:p w14:paraId="057DC027" w14:textId="42C64ED0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4CCA5BB3" w14:textId="77777777" w:rsidR="002D098D" w:rsidRDefault="002D098D">
      <w:pPr>
        <w:spacing w:after="160" w:line="259" w:lineRule="auto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br w:type="page"/>
      </w:r>
    </w:p>
    <w:p w14:paraId="1D1C34E7" w14:textId="629E3A9A" w:rsidR="002D098D" w:rsidRDefault="00340D30" w:rsidP="002D098D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lastRenderedPageBreak/>
        <w:t>7</w:t>
      </w:r>
      <w:r w:rsidR="002D098D">
        <w:rPr>
          <w:rFonts w:ascii="Book Antiqua" w:hAnsi="Book Antiqua"/>
          <w:b/>
          <w:i/>
          <w:iCs/>
          <w:sz w:val="28"/>
          <w:szCs w:val="28"/>
        </w:rPr>
        <w:t xml:space="preserve">. </w:t>
      </w:r>
      <w:r w:rsidR="002D098D" w:rsidRPr="002D098D">
        <w:rPr>
          <w:rFonts w:ascii="Book Antiqua" w:hAnsi="Book Antiqua"/>
          <w:b/>
          <w:i/>
          <w:iCs/>
          <w:sz w:val="28"/>
          <w:szCs w:val="28"/>
        </w:rPr>
        <w:t xml:space="preserve">Identification </w:t>
      </w:r>
      <w:r w:rsidR="002D098D">
        <w:rPr>
          <w:rFonts w:ascii="Book Antiqua" w:hAnsi="Book Antiqua"/>
          <w:b/>
          <w:i/>
          <w:iCs/>
          <w:sz w:val="28"/>
          <w:szCs w:val="28"/>
        </w:rPr>
        <w:t>o</w:t>
      </w:r>
      <w:r w:rsidR="002D098D" w:rsidRPr="002D098D">
        <w:rPr>
          <w:rFonts w:ascii="Book Antiqua" w:hAnsi="Book Antiqua"/>
          <w:b/>
          <w:i/>
          <w:iCs/>
          <w:sz w:val="28"/>
          <w:szCs w:val="28"/>
        </w:rPr>
        <w:t>f References</w:t>
      </w:r>
    </w:p>
    <w:p w14:paraId="2DD440CA" w14:textId="02C34EF9" w:rsidR="00336790" w:rsidRDefault="002D098D" w:rsidP="00340D30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List the two persons from whom we will request a letter of reference. These persons should know your work and your professional capabilities. We will directly contact these persons and ask them to submit 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a </w:t>
      </w: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letter of </w:t>
      </w:r>
      <w:r w:rsidR="00855769"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>re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>commendation</w:t>
      </w:r>
      <w:r w:rsidR="00855769"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>s</w:t>
      </w: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. The letter of 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>recommendation</w:t>
      </w:r>
      <w:r w:rsidR="00855769"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r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>should be emailed to</w:t>
      </w:r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hyperlink r:id="rId13" w:history="1">
        <w:r w:rsidR="00DE714B" w:rsidRPr="00D53803">
          <w:rPr>
            <w:rStyle w:val="Hyperlink"/>
            <w:rFonts w:ascii="Book Antiqua" w:hAnsi="Book Antiqua" w:cs="Century Gothic"/>
            <w:sz w:val="20"/>
            <w:szCs w:val="20"/>
          </w:rPr>
          <w:t>humayra.anwar@bracu.ac.bd</w:t>
        </w:r>
      </w:hyperlink>
      <w:r w:rsidR="00DE714B">
        <w:rPr>
          <w:rFonts w:ascii="Book Antiqua" w:hAnsi="Book Antiqua" w:cs="Century Gothic"/>
          <w:sz w:val="20"/>
          <w:szCs w:val="20"/>
        </w:rPr>
        <w:t xml:space="preserve"> </w:t>
      </w:r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; </w:t>
      </w:r>
      <w:hyperlink r:id="rId14" w:history="1">
        <w:r w:rsidR="00DE714B" w:rsidRPr="00D53803">
          <w:rPr>
            <w:rStyle w:val="Hyperlink"/>
            <w:rFonts w:ascii="Book Antiqua" w:hAnsi="Book Antiqua" w:cs="Century Gothic"/>
            <w:sz w:val="20"/>
            <w:szCs w:val="20"/>
          </w:rPr>
          <w:t>mustagfira.esha@bracu.ac.bd</w:t>
        </w:r>
      </w:hyperlink>
      <w:r w:rsidR="00DE714B">
        <w:rPr>
          <w:rFonts w:ascii="Book Antiqua" w:hAnsi="Book Antiqua" w:cs="Century Gothic"/>
          <w:sz w:val="20"/>
          <w:szCs w:val="20"/>
        </w:rPr>
        <w:t xml:space="preserve"> </w:t>
      </w:r>
      <w:r w:rsidR="00DE714B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r w:rsidR="003419BD" w:rsidRPr="002D098D">
        <w:rPr>
          <w:rFonts w:ascii="Book Antiqua" w:hAnsi="Book Antiqua" w:cs="Century Gothic"/>
          <w:color w:val="595959" w:themeColor="text1" w:themeTint="A6"/>
          <w:sz w:val="20"/>
          <w:szCs w:val="20"/>
        </w:rPr>
        <w:t>no later than</w:t>
      </w:r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r w:rsidR="005D5EFE">
        <w:rPr>
          <w:rFonts w:ascii="Book Antiqua" w:hAnsi="Book Antiqua" w:cs="Century Gothic"/>
          <w:color w:val="595959" w:themeColor="text1" w:themeTint="A6"/>
          <w:sz w:val="20"/>
          <w:szCs w:val="20"/>
        </w:rPr>
        <w:t>October 31</w:t>
      </w:r>
      <w:r w:rsidR="00EF17FC">
        <w:rPr>
          <w:rFonts w:ascii="Book Antiqua" w:hAnsi="Book Antiqua" w:cs="Century Gothic"/>
          <w:color w:val="595959" w:themeColor="text1" w:themeTint="A6"/>
          <w:sz w:val="20"/>
          <w:szCs w:val="20"/>
        </w:rPr>
        <w:t>, 2021</w:t>
      </w:r>
      <w:r w:rsidR="003419BD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. </w:t>
      </w:r>
    </w:p>
    <w:p w14:paraId="468CCB6D" w14:textId="2264FCE6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bookmarkStart w:id="1" w:name="_GoBack"/>
      <w:bookmarkEnd w:id="1"/>
    </w:p>
    <w:tbl>
      <w:tblPr>
        <w:tblW w:w="10440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5"/>
        <w:gridCol w:w="2545"/>
        <w:gridCol w:w="2545"/>
        <w:gridCol w:w="2805"/>
      </w:tblGrid>
      <w:tr w:rsidR="002D098D" w14:paraId="5BADFBD5" w14:textId="77777777" w:rsidTr="002D098D">
        <w:tc>
          <w:tcPr>
            <w:tcW w:w="2545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hideMark/>
          </w:tcPr>
          <w:p w14:paraId="12CE699E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Name</w:t>
            </w:r>
          </w:p>
        </w:tc>
        <w:tc>
          <w:tcPr>
            <w:tcW w:w="2545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13B68CD8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Title/Position</w:t>
            </w:r>
          </w:p>
        </w:tc>
        <w:tc>
          <w:tcPr>
            <w:tcW w:w="2545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hideMark/>
          </w:tcPr>
          <w:p w14:paraId="5D460805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Institution</w:t>
            </w:r>
          </w:p>
        </w:tc>
        <w:tc>
          <w:tcPr>
            <w:tcW w:w="2805" w:type="dxa"/>
            <w:tcBorders>
              <w:top w:val="nil"/>
              <w:left w:val="dotted" w:sz="4" w:space="0" w:color="auto"/>
              <w:bottom w:val="single" w:sz="4" w:space="0" w:color="auto"/>
              <w:right w:val="nil"/>
            </w:tcBorders>
            <w:hideMark/>
          </w:tcPr>
          <w:p w14:paraId="62AE8194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  <w:r w:rsidRPr="002D098D">
              <w:rPr>
                <w:rFonts w:ascii="Book Antiqua" w:hAnsi="Book Antiqua" w:cs="Century Gothic"/>
                <w:b/>
                <w:sz w:val="20"/>
                <w:szCs w:val="20"/>
              </w:rPr>
              <w:t>E-mail/Phone</w:t>
            </w:r>
          </w:p>
        </w:tc>
      </w:tr>
      <w:tr w:rsidR="002D098D" w14:paraId="5969717F" w14:textId="77777777" w:rsidTr="002D098D">
        <w:tc>
          <w:tcPr>
            <w:tcW w:w="2545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3CA2F7E4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530CB3AE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955E97D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8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5FEB1AA1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</w:tr>
      <w:tr w:rsidR="002D098D" w14:paraId="082AF752" w14:textId="77777777" w:rsidTr="002D098D">
        <w:tc>
          <w:tcPr>
            <w:tcW w:w="2545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</w:tcPr>
          <w:p w14:paraId="3D33FB44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E3B2949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54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EAB973C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  <w:tc>
          <w:tcPr>
            <w:tcW w:w="280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nil"/>
            </w:tcBorders>
          </w:tcPr>
          <w:p w14:paraId="67D597BC" w14:textId="77777777" w:rsidR="002D098D" w:rsidRPr="002D098D" w:rsidRDefault="002D098D">
            <w:pPr>
              <w:widowControl w:val="0"/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b/>
                <w:sz w:val="20"/>
                <w:szCs w:val="20"/>
              </w:rPr>
            </w:pPr>
          </w:p>
        </w:tc>
      </w:tr>
    </w:tbl>
    <w:p w14:paraId="1746D767" w14:textId="0FB0F50A" w:rsidR="002D098D" w:rsidRDefault="002D098D" w:rsidP="00C252D2">
      <w:pPr>
        <w:ind w:left="-9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3A8EF2F7" w14:textId="3D89B81D" w:rsidR="004179FD" w:rsidRDefault="00D82F75" w:rsidP="004179FD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t>8</w:t>
      </w:r>
      <w:r w:rsidR="004179FD">
        <w:rPr>
          <w:rFonts w:ascii="Book Antiqua" w:hAnsi="Book Antiqua"/>
          <w:b/>
          <w:i/>
          <w:iCs/>
          <w:sz w:val="28"/>
          <w:szCs w:val="28"/>
        </w:rPr>
        <w:t>. About Us</w:t>
      </w:r>
    </w:p>
    <w:p w14:paraId="12B53682" w14:textId="4031D1C2" w:rsidR="004179FD" w:rsidRDefault="004179FD" w:rsidP="004179FD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4179FD">
        <w:rPr>
          <w:rFonts w:ascii="Book Antiqua" w:hAnsi="Book Antiqua" w:cs="Century Gothic"/>
          <w:color w:val="595959" w:themeColor="text1" w:themeTint="A6"/>
          <w:sz w:val="20"/>
          <w:szCs w:val="20"/>
        </w:rPr>
        <w:t>How do you learn about our scholarship scheme (x)</w:t>
      </w:r>
    </w:p>
    <w:p w14:paraId="5248CDA0" w14:textId="77777777" w:rsidR="004179FD" w:rsidRDefault="004179FD" w:rsidP="004179FD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tbl>
      <w:tblPr>
        <w:tblW w:w="10418" w:type="dxa"/>
        <w:tblInd w:w="1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0"/>
        <w:gridCol w:w="1589"/>
        <w:gridCol w:w="1765"/>
        <w:gridCol w:w="4874"/>
      </w:tblGrid>
      <w:tr w:rsidR="002D098D" w:rsidRPr="002D098D" w14:paraId="2CF3C5EF" w14:textId="77777777" w:rsidTr="004179FD">
        <w:tc>
          <w:tcPr>
            <w:tcW w:w="2190" w:type="dxa"/>
            <w:tcBorders>
              <w:right w:val="nil"/>
            </w:tcBorders>
          </w:tcPr>
          <w:p w14:paraId="1DA4EF5E" w14:textId="2A3862F3" w:rsidR="002D098D" w:rsidRPr="004179FD" w:rsidRDefault="002D098D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1887861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Embassy</w:t>
            </w:r>
          </w:p>
        </w:tc>
        <w:tc>
          <w:tcPr>
            <w:tcW w:w="1589" w:type="dxa"/>
            <w:tcBorders>
              <w:left w:val="nil"/>
              <w:right w:val="nil"/>
            </w:tcBorders>
          </w:tcPr>
          <w:p w14:paraId="5B7FB280" w14:textId="0BB1F252" w:rsidR="002D098D" w:rsidRPr="004179FD" w:rsidRDefault="00E43FD1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142676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University</w:t>
            </w:r>
          </w:p>
        </w:tc>
        <w:tc>
          <w:tcPr>
            <w:tcW w:w="1765" w:type="dxa"/>
            <w:tcBorders>
              <w:left w:val="nil"/>
              <w:right w:val="nil"/>
            </w:tcBorders>
          </w:tcPr>
          <w:p w14:paraId="4CEFD209" w14:textId="08C3FE8F" w:rsidR="002D098D" w:rsidRPr="004179FD" w:rsidRDefault="00E43FD1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1986159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Workplace</w:t>
            </w:r>
          </w:p>
        </w:tc>
        <w:tc>
          <w:tcPr>
            <w:tcW w:w="4874" w:type="dxa"/>
            <w:tcBorders>
              <w:left w:val="nil"/>
            </w:tcBorders>
          </w:tcPr>
          <w:p w14:paraId="27596E93" w14:textId="4793E47A" w:rsidR="002D098D" w:rsidRPr="004179FD" w:rsidRDefault="00E43FD1" w:rsidP="00E57A55">
            <w:pPr>
              <w:widowControl w:val="0"/>
              <w:tabs>
                <w:tab w:val="left" w:pos="9520"/>
              </w:tabs>
              <w:autoSpaceDE w:val="0"/>
              <w:autoSpaceDN w:val="0"/>
              <w:adjustRightInd w:val="0"/>
              <w:spacing w:before="60" w:after="60"/>
              <w:ind w:right="-20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883943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9FD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4179F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Friend/colleague</w:t>
            </w:r>
          </w:p>
        </w:tc>
      </w:tr>
      <w:tr w:rsidR="002D098D" w:rsidRPr="002D098D" w14:paraId="430C41E3" w14:textId="77777777" w:rsidTr="004179FD">
        <w:tc>
          <w:tcPr>
            <w:tcW w:w="2190" w:type="dxa"/>
            <w:tcBorders>
              <w:right w:val="nil"/>
            </w:tcBorders>
          </w:tcPr>
          <w:p w14:paraId="1EFD3512" w14:textId="5038C16B" w:rsidR="002D098D" w:rsidRPr="004179FD" w:rsidRDefault="002D098D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1912727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</w:t>
            </w: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Web</w:t>
            </w:r>
            <w:r w:rsidRPr="004179FD">
              <w:rPr>
                <w:rFonts w:ascii="Book Antiqua" w:hAnsi="Book Antiqua" w:cs="Century Gothic"/>
                <w:spacing w:val="1"/>
                <w:position w:val="-1"/>
                <w:sz w:val="20"/>
                <w:szCs w:val="20"/>
              </w:rPr>
              <w:t>s</w:t>
            </w:r>
            <w:r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>ite</w:t>
            </w:r>
          </w:p>
        </w:tc>
        <w:tc>
          <w:tcPr>
            <w:tcW w:w="1589" w:type="dxa"/>
            <w:tcBorders>
              <w:left w:val="nil"/>
              <w:right w:val="nil"/>
            </w:tcBorders>
          </w:tcPr>
          <w:p w14:paraId="72E9C5CF" w14:textId="7DFA7E43" w:rsidR="002D098D" w:rsidRPr="004179FD" w:rsidRDefault="00E43FD1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-644583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Seminar</w:t>
            </w:r>
          </w:p>
        </w:tc>
        <w:tc>
          <w:tcPr>
            <w:tcW w:w="1765" w:type="dxa"/>
            <w:tcBorders>
              <w:left w:val="nil"/>
              <w:right w:val="nil"/>
            </w:tcBorders>
          </w:tcPr>
          <w:p w14:paraId="0D5680FA" w14:textId="7F6E6D57" w:rsidR="002D098D" w:rsidRPr="004179FD" w:rsidRDefault="00E43FD1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position w:val="-1"/>
                  <w:sz w:val="20"/>
                  <w:szCs w:val="20"/>
                </w:rPr>
                <w:id w:val="11812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D098D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Alumni</w:t>
            </w:r>
            <w:r w:rsidR="002C7946" w:rsidRPr="004179FD">
              <w:rPr>
                <w:rFonts w:ascii="Book Antiqua" w:hAnsi="Book Antiqua" w:cs="Century Gothic"/>
                <w:position w:val="-1"/>
                <w:sz w:val="20"/>
                <w:szCs w:val="20"/>
              </w:rPr>
              <w:t xml:space="preserve">                   </w:t>
            </w:r>
          </w:p>
        </w:tc>
        <w:tc>
          <w:tcPr>
            <w:tcW w:w="4874" w:type="dxa"/>
            <w:tcBorders>
              <w:left w:val="nil"/>
            </w:tcBorders>
          </w:tcPr>
          <w:p w14:paraId="4A9EA427" w14:textId="672FF19D" w:rsidR="002D098D" w:rsidRPr="004179FD" w:rsidRDefault="00E43FD1" w:rsidP="00E57A55">
            <w:pPr>
              <w:widowControl w:val="0"/>
              <w:tabs>
                <w:tab w:val="left" w:pos="7360"/>
              </w:tabs>
              <w:autoSpaceDE w:val="0"/>
              <w:autoSpaceDN w:val="0"/>
              <w:adjustRightInd w:val="0"/>
              <w:spacing w:before="60" w:after="60"/>
              <w:ind w:right="-14"/>
              <w:rPr>
                <w:rFonts w:ascii="Book Antiqua" w:hAnsi="Book Antiqua" w:cs="Century Gothic"/>
                <w:sz w:val="20"/>
                <w:szCs w:val="20"/>
              </w:rPr>
            </w:pPr>
            <w:sdt>
              <w:sdtPr>
                <w:rPr>
                  <w:rFonts w:ascii="Book Antiqua" w:hAnsi="Book Antiqua" w:cs="Century Gothic"/>
                  <w:spacing w:val="-2"/>
                  <w:position w:val="-1"/>
                  <w:sz w:val="20"/>
                  <w:szCs w:val="20"/>
                </w:rPr>
                <w:id w:val="892939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7946" w:rsidRPr="004179FD">
                  <w:rPr>
                    <w:rFonts w:ascii="MS Gothic" w:eastAsia="MS Gothic" w:hAnsi="MS Gothic" w:cs="Century Gothic" w:hint="eastAsia"/>
                    <w:spacing w:val="-2"/>
                    <w:position w:val="-1"/>
                    <w:sz w:val="20"/>
                    <w:szCs w:val="20"/>
                  </w:rPr>
                  <w:t>☐</w:t>
                </w:r>
              </w:sdtContent>
            </w:sdt>
            <w:r w:rsidR="002C7946" w:rsidRPr="004179FD">
              <w:rPr>
                <w:rFonts w:ascii="Book Antiqua" w:hAnsi="Book Antiqua" w:cs="Century Gothic"/>
                <w:spacing w:val="-2"/>
                <w:position w:val="-1"/>
                <w:sz w:val="20"/>
                <w:szCs w:val="20"/>
              </w:rPr>
              <w:t xml:space="preserve"> </w:t>
            </w:r>
            <w:r w:rsidR="002D098D" w:rsidRPr="004179FD">
              <w:rPr>
                <w:rFonts w:ascii="Book Antiqua" w:hAnsi="Book Antiqua" w:cs="Century Gothic"/>
                <w:spacing w:val="-2"/>
                <w:position w:val="-1"/>
                <w:sz w:val="20"/>
                <w:szCs w:val="20"/>
              </w:rPr>
              <w:t>Other</w:t>
            </w:r>
            <w:r w:rsidR="002D098D" w:rsidRPr="004179FD">
              <w:rPr>
                <w:rFonts w:ascii="Book Antiqua" w:hAnsi="Book Antiqua" w:cs="Century Gothic"/>
                <w:sz w:val="20"/>
                <w:szCs w:val="20"/>
              </w:rPr>
              <w:t xml:space="preserve">: </w:t>
            </w:r>
          </w:p>
        </w:tc>
      </w:tr>
    </w:tbl>
    <w:p w14:paraId="48487383" w14:textId="77777777" w:rsidR="002D098D" w:rsidRPr="002D098D" w:rsidRDefault="002D098D" w:rsidP="002D098D">
      <w:pPr>
        <w:widowControl w:val="0"/>
        <w:autoSpaceDE w:val="0"/>
        <w:autoSpaceDN w:val="0"/>
        <w:adjustRightInd w:val="0"/>
        <w:spacing w:before="22"/>
        <w:ind w:right="141"/>
        <w:rPr>
          <w:rFonts w:ascii="Book Antiqua" w:hAnsi="Book Antiqua" w:cs="Century Gothic"/>
          <w:sz w:val="20"/>
          <w:szCs w:val="20"/>
        </w:rPr>
      </w:pPr>
    </w:p>
    <w:p w14:paraId="1E843E76" w14:textId="77777777" w:rsidR="002D098D" w:rsidRPr="002D098D" w:rsidRDefault="002D098D" w:rsidP="002D098D">
      <w:pPr>
        <w:widowControl w:val="0"/>
        <w:autoSpaceDE w:val="0"/>
        <w:autoSpaceDN w:val="0"/>
        <w:adjustRightInd w:val="0"/>
        <w:spacing w:before="22"/>
        <w:ind w:right="141"/>
        <w:rPr>
          <w:rFonts w:ascii="Book Antiqua" w:hAnsi="Book Antiqua" w:cs="Century Gothic"/>
          <w:sz w:val="20"/>
          <w:szCs w:val="20"/>
        </w:rPr>
      </w:pPr>
    </w:p>
    <w:p w14:paraId="543E7E7E" w14:textId="4577A2C3" w:rsidR="00340D30" w:rsidRDefault="00D82F75" w:rsidP="00340D30">
      <w:pPr>
        <w:ind w:left="-90"/>
        <w:rPr>
          <w:rFonts w:ascii="Book Antiqua" w:hAnsi="Book Antiqua"/>
          <w:b/>
          <w:i/>
          <w:iCs/>
          <w:sz w:val="28"/>
          <w:szCs w:val="28"/>
        </w:rPr>
      </w:pPr>
      <w:r>
        <w:rPr>
          <w:rFonts w:ascii="Book Antiqua" w:hAnsi="Book Antiqua"/>
          <w:b/>
          <w:i/>
          <w:iCs/>
          <w:sz w:val="28"/>
          <w:szCs w:val="28"/>
        </w:rPr>
        <w:t>9</w:t>
      </w:r>
      <w:r w:rsidR="00340D30">
        <w:rPr>
          <w:rFonts w:ascii="Book Antiqua" w:hAnsi="Book Antiqua"/>
          <w:b/>
          <w:i/>
          <w:iCs/>
          <w:sz w:val="28"/>
          <w:szCs w:val="28"/>
        </w:rPr>
        <w:t>. Emergency Contact</w:t>
      </w:r>
    </w:p>
    <w:p w14:paraId="525CEE7C" w14:textId="222EE440" w:rsidR="002D098D" w:rsidRPr="00340D30" w:rsidRDefault="00340D30" w:rsidP="00340D30">
      <w:pPr>
        <w:ind w:left="180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 w:rsidRPr="00340D30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Provide information </w:t>
      </w:r>
      <w:r w:rsidR="00855769">
        <w:rPr>
          <w:rFonts w:ascii="Book Antiqua" w:hAnsi="Book Antiqua" w:cs="Century Gothic"/>
          <w:color w:val="595959" w:themeColor="text1" w:themeTint="A6"/>
          <w:sz w:val="20"/>
          <w:szCs w:val="20"/>
        </w:rPr>
        <w:t>about</w:t>
      </w:r>
      <w:r w:rsidR="00855769" w:rsidRPr="00340D30">
        <w:rPr>
          <w:rFonts w:ascii="Book Antiqua" w:hAnsi="Book Antiqua" w:cs="Century Gothic"/>
          <w:color w:val="595959" w:themeColor="text1" w:themeTint="A6"/>
          <w:sz w:val="20"/>
          <w:szCs w:val="20"/>
        </w:rPr>
        <w:t xml:space="preserve"> </w:t>
      </w:r>
      <w:r w:rsidRPr="00340D30">
        <w:rPr>
          <w:rFonts w:ascii="Book Antiqua" w:hAnsi="Book Antiqua" w:cs="Century Gothic"/>
          <w:color w:val="595959" w:themeColor="text1" w:themeTint="A6"/>
          <w:sz w:val="20"/>
          <w:szCs w:val="20"/>
        </w:rPr>
        <w:t>a person in your home country to be notified in case of emergenc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4284"/>
        <w:gridCol w:w="3896"/>
      </w:tblGrid>
      <w:tr w:rsidR="00340D30" w:rsidRPr="00403D0D" w14:paraId="40CD1CA9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1FA82" w14:textId="77777777" w:rsidR="00340D30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  <w:p w14:paraId="0665651F" w14:textId="619C01C3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AE51114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403D0D" w14:paraId="13E2180E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3B3AA" w14:textId="5724FFDA" w:rsidR="00340D30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F20441D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403D0D" w14:paraId="73EEBF28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1448E" w14:textId="4178294F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818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523FC829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403D0D" w14:paraId="7C3B7F5F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861CF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D3D1AD8" w14:textId="77777777" w:rsidR="00340D30" w:rsidRPr="00403D0D" w:rsidRDefault="00340D30" w:rsidP="00E57A55">
            <w:pPr>
              <w:rPr>
                <w:rFonts w:ascii="Book Antiqua" w:hAnsi="Book Antiqua"/>
                <w:b/>
                <w:bCs/>
                <w:sz w:val="22"/>
                <w:szCs w:val="22"/>
              </w:rPr>
            </w:pPr>
          </w:p>
        </w:tc>
      </w:tr>
      <w:tr w:rsidR="00340D30" w:rsidRPr="000C5F7D" w14:paraId="11B5A2D5" w14:textId="77777777" w:rsidTr="00E57A5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2547A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5BF94A1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</w:tr>
      <w:tr w:rsidR="00340D30" w:rsidRPr="000C5F7D" w14:paraId="13313AAA" w14:textId="77777777" w:rsidTr="000246FA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47DA7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4098D4" w14:textId="3A5B16AC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0BB526" w14:textId="32DB156E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Microsoft Sans Serif"/>
                <w:b/>
                <w:bCs/>
                <w:spacing w:val="1"/>
                <w:sz w:val="20"/>
                <w:szCs w:val="20"/>
              </w:rPr>
              <w:t>District/ State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340D30" w:rsidRPr="000C5F7D" w14:paraId="042E6F4B" w14:textId="77777777" w:rsidTr="00292B10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446A6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78722A" w14:textId="65F92726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Country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905C36" w14:textId="2D5B5308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Zip Code:</w:t>
            </w:r>
          </w:p>
        </w:tc>
      </w:tr>
      <w:tr w:rsidR="00340D30" w:rsidRPr="000C5F7D" w14:paraId="3FC32057" w14:textId="77777777" w:rsidTr="005406E9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70447A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C07109" w14:textId="27115105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Office 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Phone:</w:t>
            </w:r>
          </w:p>
        </w:tc>
        <w:tc>
          <w:tcPr>
            <w:tcW w:w="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23716C" w14:textId="51CEE78C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Fax</w:t>
            </w: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:</w:t>
            </w:r>
          </w:p>
        </w:tc>
      </w:tr>
      <w:tr w:rsidR="00340D30" w:rsidRPr="000C5F7D" w14:paraId="4C6E3AC3" w14:textId="77777777" w:rsidTr="00FC61B5">
        <w:trPr>
          <w:trHeight w:val="36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C76DB" w14:textId="77777777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1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BB6DC0" w14:textId="1ED688F9" w:rsidR="00340D30" w:rsidRPr="000C5F7D" w:rsidRDefault="00340D30" w:rsidP="00E57A55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C5F7D">
              <w:rPr>
                <w:rFonts w:ascii="Book Antiqua" w:hAnsi="Book Antiqua"/>
                <w:b/>
                <w:bCs/>
                <w:sz w:val="20"/>
                <w:szCs w:val="20"/>
              </w:rPr>
              <w:t>Email:</w:t>
            </w:r>
          </w:p>
        </w:tc>
      </w:tr>
    </w:tbl>
    <w:p w14:paraId="78728DB4" w14:textId="5032DEB9" w:rsidR="00332222" w:rsidRDefault="00332222" w:rsidP="00340D30">
      <w:pPr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p w14:paraId="4A974F99" w14:textId="77777777" w:rsidR="00332222" w:rsidRDefault="00332222">
      <w:pPr>
        <w:spacing w:after="160" w:line="259" w:lineRule="auto"/>
        <w:rPr>
          <w:rFonts w:ascii="Book Antiqua" w:hAnsi="Book Antiqua" w:cs="Century Gothic"/>
          <w:color w:val="595959" w:themeColor="text1" w:themeTint="A6"/>
          <w:sz w:val="20"/>
          <w:szCs w:val="20"/>
        </w:rPr>
      </w:pPr>
      <w:r>
        <w:rPr>
          <w:rFonts w:ascii="Book Antiqua" w:hAnsi="Book Antiqua" w:cs="Century Gothic"/>
          <w:color w:val="595959" w:themeColor="text1" w:themeTint="A6"/>
          <w:sz w:val="20"/>
          <w:szCs w:val="20"/>
        </w:rPr>
        <w:br w:type="page"/>
      </w:r>
    </w:p>
    <w:p w14:paraId="7ADEA547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left="168" w:right="-20"/>
        <w:jc w:val="center"/>
        <w:rPr>
          <w:rFonts w:ascii="Book Antiqua" w:hAnsi="Book Antiqua" w:cs="Century Gothic"/>
          <w:b/>
          <w:bCs/>
          <w:sz w:val="20"/>
          <w:szCs w:val="20"/>
        </w:rPr>
      </w:pPr>
      <w:r w:rsidRPr="00332222">
        <w:rPr>
          <w:rFonts w:ascii="Book Antiqua" w:hAnsi="Book Antiqua" w:cs="Century Gothic"/>
          <w:b/>
          <w:bCs/>
          <w:sz w:val="20"/>
          <w:szCs w:val="20"/>
        </w:rPr>
        <w:lastRenderedPageBreak/>
        <w:t>DECLA</w:t>
      </w:r>
      <w:r w:rsidRPr="00332222">
        <w:rPr>
          <w:rFonts w:ascii="Book Antiqua" w:hAnsi="Book Antiqua" w:cs="Century Gothic"/>
          <w:b/>
          <w:bCs/>
          <w:spacing w:val="-1"/>
          <w:sz w:val="20"/>
          <w:szCs w:val="20"/>
        </w:rPr>
        <w:t>R</w:t>
      </w:r>
      <w:r w:rsidRPr="00332222">
        <w:rPr>
          <w:rFonts w:ascii="Book Antiqua" w:hAnsi="Book Antiqua" w:cs="Century Gothic"/>
          <w:b/>
          <w:bCs/>
          <w:sz w:val="20"/>
          <w:szCs w:val="20"/>
        </w:rPr>
        <w:t>ATION</w:t>
      </w:r>
    </w:p>
    <w:p w14:paraId="4A777CCB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left="168" w:right="-20"/>
        <w:jc w:val="center"/>
        <w:rPr>
          <w:rFonts w:ascii="Book Antiqua" w:hAnsi="Book Antiqua" w:cs="Century Gothic"/>
          <w:sz w:val="20"/>
          <w:szCs w:val="20"/>
        </w:rPr>
      </w:pPr>
    </w:p>
    <w:p w14:paraId="64FB5614" w14:textId="7BF72730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hereby certify that the information I have provided on this application form and in any attached materials is accurate, complete and true to the best of my knowledge and belief</w:t>
      </w:r>
      <w:r w:rsidR="00855769">
        <w:rPr>
          <w:rFonts w:ascii="Book Antiqua" w:hAnsi="Book Antiqua" w:cs="Century Gothic"/>
          <w:sz w:val="20"/>
          <w:szCs w:val="20"/>
        </w:rPr>
        <w:t>.</w:t>
      </w:r>
      <w:r w:rsidRPr="00332222">
        <w:rPr>
          <w:rFonts w:ascii="Book Antiqua" w:hAnsi="Book Antiqua" w:cs="Century Gothic"/>
          <w:sz w:val="20"/>
          <w:szCs w:val="20"/>
        </w:rPr>
        <w:t xml:space="preserve"> I agree to notify BRAC JPGSPH</w:t>
      </w:r>
      <w:r>
        <w:rPr>
          <w:rFonts w:ascii="Book Antiqua" w:hAnsi="Book Antiqua" w:cs="Century Gothic"/>
          <w:sz w:val="20"/>
          <w:szCs w:val="20"/>
        </w:rPr>
        <w:t xml:space="preserve">, </w:t>
      </w:r>
      <w:r>
        <w:rPr>
          <w:rFonts w:ascii="Book Antiqua" w:hAnsi="Book Antiqua"/>
          <w:sz w:val="20"/>
          <w:szCs w:val="20"/>
        </w:rPr>
        <w:t>BRAC University</w:t>
      </w:r>
      <w:r w:rsidRPr="00332222">
        <w:rPr>
          <w:rFonts w:ascii="Book Antiqua" w:hAnsi="Book Antiqua" w:cs="Century Gothic"/>
          <w:sz w:val="20"/>
          <w:szCs w:val="20"/>
        </w:rPr>
        <w:t xml:space="preserve"> of any change in the above information or of any further information that might affect my eligibility for consideration as a prospective recipient of the TDR Scholarship award.</w:t>
      </w:r>
    </w:p>
    <w:p w14:paraId="19223168" w14:textId="77F7A5F2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understand that by completing this application form</w:t>
      </w:r>
      <w:r w:rsidR="00855769">
        <w:rPr>
          <w:rFonts w:ascii="Book Antiqua" w:hAnsi="Book Antiqua" w:cs="Century Gothic"/>
          <w:sz w:val="20"/>
          <w:szCs w:val="20"/>
        </w:rPr>
        <w:t>,</w:t>
      </w:r>
      <w:r w:rsidRPr="00332222">
        <w:rPr>
          <w:rFonts w:ascii="Book Antiqua" w:hAnsi="Book Antiqua" w:cs="Century Gothic"/>
          <w:sz w:val="20"/>
          <w:szCs w:val="20"/>
        </w:rPr>
        <w:t xml:space="preserve"> there is no assurance that I will be awarded a grant. </w:t>
      </w:r>
    </w:p>
    <w:p w14:paraId="3D1D0F26" w14:textId="5865BCA2" w:rsidR="00332222" w:rsidRPr="00332222" w:rsidRDefault="00332222" w:rsidP="00F47CDE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understand that the scholarship offered is for the Master of Public Health at BRAC JPGSPH</w:t>
      </w:r>
      <w:r>
        <w:rPr>
          <w:rFonts w:ascii="Book Antiqua" w:hAnsi="Book Antiqua" w:cs="Century Gothic"/>
          <w:sz w:val="20"/>
          <w:szCs w:val="20"/>
        </w:rPr>
        <w:t>,</w:t>
      </w:r>
      <w:r>
        <w:rPr>
          <w:rFonts w:ascii="Book Antiqua" w:hAnsi="Book Antiqua"/>
          <w:sz w:val="20"/>
          <w:szCs w:val="20"/>
        </w:rPr>
        <w:t xml:space="preserve"> BRAC University.</w:t>
      </w:r>
      <w:r w:rsidRPr="00332222">
        <w:rPr>
          <w:rFonts w:ascii="Book Antiqua" w:hAnsi="Book Antiqua" w:cs="Century Gothic"/>
          <w:sz w:val="20"/>
          <w:szCs w:val="20"/>
        </w:rPr>
        <w:t xml:space="preserve"> </w:t>
      </w:r>
    </w:p>
    <w:p w14:paraId="3357CFB2" w14:textId="750939BE" w:rsidR="00332222" w:rsidRPr="00332222" w:rsidRDefault="00332222" w:rsidP="00F47CDE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understand I will meet all the course requirements of BRAC JPGSPH</w:t>
      </w:r>
      <w:r>
        <w:rPr>
          <w:rFonts w:ascii="Book Antiqua" w:hAnsi="Book Antiqua" w:cs="Century Gothic"/>
          <w:sz w:val="20"/>
          <w:szCs w:val="20"/>
        </w:rPr>
        <w:t>,</w:t>
      </w:r>
      <w:r w:rsidR="00877964">
        <w:rPr>
          <w:rFonts w:ascii="Book Antiqua" w:hAnsi="Book Antiqua" w:cs="Century Gothic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>BRAC University</w:t>
      </w:r>
      <w:r w:rsidRPr="00332222">
        <w:rPr>
          <w:rFonts w:ascii="Book Antiqua" w:hAnsi="Book Antiqua" w:cs="Century Gothic"/>
          <w:sz w:val="20"/>
          <w:szCs w:val="20"/>
        </w:rPr>
        <w:t xml:space="preserve"> based on the approved length of the grant awarded.</w:t>
      </w:r>
    </w:p>
    <w:p w14:paraId="4AC7BE4C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 xml:space="preserve">I understand I am not permitted to engage in employment beyond the visa restriction </w:t>
      </w:r>
    </w:p>
    <w:p w14:paraId="6BDC5342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 xml:space="preserve">I understand that I will return home upon the completion of my study </w:t>
      </w:r>
    </w:p>
    <w:p w14:paraId="7E72E928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 xml:space="preserve">I understand that I will not be eligible to continue my TDR selection process while I am undergoing another scholarship selection process or another scholarship program. </w:t>
      </w:r>
    </w:p>
    <w:p w14:paraId="39DE5F94" w14:textId="77777777" w:rsidR="00332222" w:rsidRPr="00332222" w:rsidRDefault="00332222" w:rsidP="00332222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line="276" w:lineRule="auto"/>
        <w:ind w:right="-20"/>
        <w:jc w:val="both"/>
        <w:rPr>
          <w:rFonts w:ascii="Book Antiqua" w:hAnsi="Book Antiqua" w:cs="Century Gothic"/>
          <w:sz w:val="20"/>
          <w:szCs w:val="20"/>
        </w:rPr>
      </w:pPr>
      <w:r w:rsidRPr="00332222">
        <w:rPr>
          <w:rFonts w:ascii="Book Antiqua" w:hAnsi="Book Antiqua" w:cs="Century Gothic"/>
          <w:sz w:val="20"/>
          <w:szCs w:val="20"/>
        </w:rPr>
        <w:t>I have no objection to publicity about my selection for a TDR Scholarship.</w:t>
      </w:r>
    </w:p>
    <w:p w14:paraId="23057135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line="184" w:lineRule="exact"/>
        <w:ind w:right="-20"/>
        <w:jc w:val="both"/>
        <w:rPr>
          <w:rFonts w:ascii="Book Antiqua" w:hAnsi="Book Antiqua" w:cs="Century Gothic"/>
          <w:sz w:val="20"/>
          <w:szCs w:val="20"/>
        </w:rPr>
      </w:pPr>
    </w:p>
    <w:p w14:paraId="22D4B9D3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p w14:paraId="55E996A3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5"/>
        <w:gridCol w:w="4235"/>
        <w:gridCol w:w="700"/>
        <w:gridCol w:w="4536"/>
      </w:tblGrid>
      <w:tr w:rsidR="00877964" w14:paraId="1032C2CE" w14:textId="707DB967" w:rsidTr="00877964">
        <w:trPr>
          <w:trHeight w:val="1169"/>
        </w:trPr>
        <w:tc>
          <w:tcPr>
            <w:tcW w:w="985" w:type="dxa"/>
            <w:vAlign w:val="bottom"/>
          </w:tcPr>
          <w:p w14:paraId="2F321BCA" w14:textId="67FED54B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4235" w:type="dxa"/>
            <w:tcBorders>
              <w:bottom w:val="single" w:sz="4" w:space="0" w:color="auto"/>
            </w:tcBorders>
            <w:vAlign w:val="bottom"/>
          </w:tcPr>
          <w:p w14:paraId="63713E34" w14:textId="77777777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</w:p>
        </w:tc>
        <w:tc>
          <w:tcPr>
            <w:tcW w:w="700" w:type="dxa"/>
            <w:vAlign w:val="bottom"/>
          </w:tcPr>
          <w:p w14:paraId="3060E4B5" w14:textId="70B82506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  <w:r>
              <w:rPr>
                <w:rFonts w:ascii="Book Antiqua" w:hAnsi="Book Antiqua" w:cs="Century Gothic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bottom"/>
          </w:tcPr>
          <w:p w14:paraId="223EA9B8" w14:textId="77777777" w:rsidR="00877964" w:rsidRDefault="00877964" w:rsidP="00877964">
            <w:pPr>
              <w:widowControl w:val="0"/>
              <w:autoSpaceDE w:val="0"/>
              <w:autoSpaceDN w:val="0"/>
              <w:adjustRightInd w:val="0"/>
              <w:spacing w:before="23"/>
              <w:ind w:right="-20"/>
              <w:rPr>
                <w:rFonts w:ascii="Book Antiqua" w:hAnsi="Book Antiqua" w:cs="Century Gothic"/>
                <w:b/>
                <w:bCs/>
                <w:sz w:val="20"/>
                <w:szCs w:val="20"/>
              </w:rPr>
            </w:pPr>
          </w:p>
        </w:tc>
      </w:tr>
    </w:tbl>
    <w:p w14:paraId="7D44D3E3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p w14:paraId="5481A226" w14:textId="77777777" w:rsidR="00332222" w:rsidRPr="00332222" w:rsidRDefault="00332222" w:rsidP="00332222">
      <w:pPr>
        <w:widowControl w:val="0"/>
        <w:autoSpaceDE w:val="0"/>
        <w:autoSpaceDN w:val="0"/>
        <w:adjustRightInd w:val="0"/>
        <w:spacing w:before="23"/>
        <w:ind w:right="-20"/>
        <w:rPr>
          <w:rFonts w:ascii="Book Antiqua" w:hAnsi="Book Antiqua" w:cs="Century Gothic"/>
          <w:b/>
          <w:bCs/>
          <w:sz w:val="20"/>
          <w:szCs w:val="20"/>
        </w:rPr>
      </w:pPr>
    </w:p>
    <w:p w14:paraId="2E0F8503" w14:textId="77777777" w:rsidR="00332222" w:rsidRPr="00877964" w:rsidRDefault="00332222" w:rsidP="00877964">
      <w:pPr>
        <w:widowControl w:val="0"/>
        <w:tabs>
          <w:tab w:val="left" w:pos="5020"/>
        </w:tabs>
        <w:autoSpaceDE w:val="0"/>
        <w:autoSpaceDN w:val="0"/>
        <w:adjustRightInd w:val="0"/>
        <w:spacing w:before="23" w:line="238" w:lineRule="exact"/>
        <w:ind w:left="168" w:right="-70"/>
        <w:rPr>
          <w:rFonts w:ascii="Book Antiqua" w:hAnsi="Book Antiqua" w:cs="Century Gothic"/>
          <w:position w:val="-1"/>
          <w:sz w:val="20"/>
          <w:szCs w:val="20"/>
          <w:u w:val="single"/>
        </w:rPr>
      </w:pPr>
    </w:p>
    <w:p w14:paraId="22080D06" w14:textId="54DEEF99" w:rsidR="00332222" w:rsidRPr="00332222" w:rsidRDefault="00332222" w:rsidP="00332222">
      <w:pPr>
        <w:widowControl w:val="0"/>
        <w:autoSpaceDE w:val="0"/>
        <w:autoSpaceDN w:val="0"/>
        <w:adjustRightInd w:val="0"/>
        <w:ind w:right="-20"/>
        <w:jc w:val="both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BRAC James P Grant School, BRAC University </w:t>
      </w:r>
      <w:r w:rsidRPr="00332222">
        <w:rPr>
          <w:rFonts w:ascii="Book Antiqua" w:hAnsi="Book Antiqua"/>
          <w:sz w:val="20"/>
          <w:szCs w:val="20"/>
        </w:rPr>
        <w:t xml:space="preserve">runs an open, merit-based competition for TDR grants.  Applications are reviewed by </w:t>
      </w:r>
      <w:r>
        <w:rPr>
          <w:rFonts w:ascii="Book Antiqua" w:hAnsi="Book Antiqua"/>
          <w:sz w:val="20"/>
          <w:szCs w:val="20"/>
        </w:rPr>
        <w:t>BRAC JPGSPH,</w:t>
      </w:r>
      <w:r w:rsidR="00877964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>BRAC University</w:t>
      </w:r>
      <w:r w:rsidRPr="00332222">
        <w:rPr>
          <w:rFonts w:ascii="Book Antiqua" w:hAnsi="Book Antiqua"/>
          <w:sz w:val="20"/>
          <w:szCs w:val="20"/>
        </w:rPr>
        <w:t xml:space="preserve"> selection team.  Those applicants who meet the minimum standards of the program are then interviewed by phone or skype by a selection committee.  The recommendations </w:t>
      </w:r>
      <w:r>
        <w:rPr>
          <w:rFonts w:ascii="Book Antiqua" w:hAnsi="Book Antiqua"/>
          <w:sz w:val="20"/>
          <w:szCs w:val="20"/>
        </w:rPr>
        <w:t>are</w:t>
      </w:r>
      <w:r w:rsidRPr="00332222">
        <w:rPr>
          <w:rFonts w:ascii="Book Antiqua" w:hAnsi="Book Antiqua"/>
          <w:sz w:val="20"/>
          <w:szCs w:val="20"/>
        </w:rPr>
        <w:t xml:space="preserve"> then sent to TDR for final approval.</w:t>
      </w:r>
    </w:p>
    <w:p w14:paraId="29E86431" w14:textId="77777777" w:rsidR="00332222" w:rsidRPr="00332222" w:rsidRDefault="00332222" w:rsidP="00332222">
      <w:pPr>
        <w:widowControl w:val="0"/>
        <w:autoSpaceDE w:val="0"/>
        <w:autoSpaceDN w:val="0"/>
        <w:adjustRightInd w:val="0"/>
        <w:ind w:right="-20"/>
        <w:jc w:val="both"/>
        <w:rPr>
          <w:rFonts w:ascii="Book Antiqua" w:hAnsi="Book Antiqua"/>
          <w:sz w:val="20"/>
          <w:szCs w:val="20"/>
        </w:rPr>
      </w:pPr>
    </w:p>
    <w:p w14:paraId="53586A71" w14:textId="77777777" w:rsidR="00332222" w:rsidRPr="00332222" w:rsidRDefault="00332222" w:rsidP="00332222">
      <w:pPr>
        <w:widowControl w:val="0"/>
        <w:autoSpaceDE w:val="0"/>
        <w:autoSpaceDN w:val="0"/>
        <w:adjustRightInd w:val="0"/>
        <w:ind w:right="-20"/>
        <w:jc w:val="both"/>
        <w:rPr>
          <w:rFonts w:ascii="Book Antiqua" w:hAnsi="Book Antiqua"/>
          <w:sz w:val="20"/>
          <w:szCs w:val="20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0411"/>
      </w:tblGrid>
      <w:tr w:rsidR="00332222" w:rsidRPr="00332222" w14:paraId="2C836855" w14:textId="77777777" w:rsidTr="00E57A55">
        <w:tc>
          <w:tcPr>
            <w:tcW w:w="10411" w:type="dxa"/>
          </w:tcPr>
          <w:p w14:paraId="01F84533" w14:textId="456690EA" w:rsidR="00332222" w:rsidRPr="00332222" w:rsidRDefault="00AC33E6" w:rsidP="00E57A55">
            <w:pPr>
              <w:widowControl w:val="0"/>
              <w:autoSpaceDE w:val="0"/>
              <w:autoSpaceDN w:val="0"/>
              <w:adjustRightInd w:val="0"/>
              <w:spacing w:before="120" w:after="120"/>
              <w:ind w:right="-20"/>
              <w:jc w:val="center"/>
              <w:rPr>
                <w:rFonts w:ascii="Book Antiqua" w:hAnsi="Book Antiqua"/>
              </w:rPr>
            </w:pPr>
            <w:r w:rsidRPr="00332222">
              <w:rPr>
                <w:rFonts w:ascii="Book Antiqua" w:hAnsi="Book Antiqua"/>
              </w:rPr>
              <w:t>Email This Completed Scholarship Application To:</w:t>
            </w:r>
          </w:p>
        </w:tc>
      </w:tr>
      <w:tr w:rsidR="00332222" w:rsidRPr="00332222" w14:paraId="1CBABB06" w14:textId="77777777" w:rsidTr="00E57A55">
        <w:tc>
          <w:tcPr>
            <w:tcW w:w="10411" w:type="dxa"/>
          </w:tcPr>
          <w:p w14:paraId="0DACCBF8" w14:textId="77777777" w:rsidR="00F241ED" w:rsidRPr="00F241ED" w:rsidRDefault="00F241ED" w:rsidP="00F241ED">
            <w:pPr>
              <w:jc w:val="center"/>
              <w:rPr>
                <w:rFonts w:ascii="Book Antiqua" w:hAnsi="Book Antiqua"/>
                <w:b/>
              </w:rPr>
            </w:pPr>
            <w:r w:rsidRPr="00F241ED">
              <w:rPr>
                <w:rFonts w:ascii="Book Antiqua" w:hAnsi="Book Antiqua"/>
                <w:b/>
              </w:rPr>
              <w:t>BRAC James P Grant School of Public Health, BRAC University</w:t>
            </w:r>
          </w:p>
          <w:p w14:paraId="2C1C07C9" w14:textId="0DF4E191" w:rsidR="00F241ED" w:rsidRDefault="00376643" w:rsidP="00F241ED">
            <w:pPr>
              <w:jc w:val="center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6</w:t>
            </w:r>
            <w:r w:rsidRPr="00376643">
              <w:rPr>
                <w:rFonts w:ascii="Book Antiqua" w:hAnsi="Book Antiqua"/>
                <w:b/>
                <w:vertAlign w:val="superscript"/>
              </w:rPr>
              <w:t>th</w:t>
            </w:r>
            <w:r>
              <w:rPr>
                <w:rFonts w:ascii="Book Antiqua" w:hAnsi="Book Antiqua"/>
                <w:b/>
              </w:rPr>
              <w:t xml:space="preserve"> Floor, Medona Tower, 28 Mohakhali Commercial Area,</w:t>
            </w:r>
          </w:p>
          <w:p w14:paraId="067E3173" w14:textId="4EDE969C" w:rsidR="00376643" w:rsidRPr="00F241ED" w:rsidRDefault="00376643" w:rsidP="00F241ED">
            <w:pPr>
              <w:jc w:val="center"/>
              <w:rPr>
                <w:rFonts w:ascii="Book Antiqua" w:hAnsi="Book Antiqua"/>
                <w:b/>
                <w:noProof/>
              </w:rPr>
            </w:pPr>
            <w:r>
              <w:rPr>
                <w:rFonts w:ascii="Book Antiqua" w:hAnsi="Book Antiqua"/>
                <w:b/>
                <w:noProof/>
              </w:rPr>
              <w:t>Bir Uttom A K Khandakar Road, Dhaka-1213, Bangladesh.</w:t>
            </w:r>
          </w:p>
          <w:p w14:paraId="55524961" w14:textId="7C1C3189" w:rsidR="00332222" w:rsidRDefault="00332222" w:rsidP="003D56D5">
            <w:pPr>
              <w:jc w:val="center"/>
              <w:rPr>
                <w:rFonts w:ascii="Book Antiqua" w:hAnsi="Book Antiqua" w:cs="Century Gothic"/>
                <w:sz w:val="20"/>
                <w:szCs w:val="20"/>
              </w:rPr>
            </w:pPr>
            <w:r w:rsidRPr="00F241ED">
              <w:rPr>
                <w:rFonts w:ascii="Book Antiqua" w:hAnsi="Book Antiqua"/>
                <w:b/>
                <w:noProof/>
              </w:rPr>
              <w:t xml:space="preserve">Email: </w:t>
            </w:r>
            <w:hyperlink r:id="rId15" w:history="1">
              <w:r w:rsidR="003D56D5" w:rsidRPr="00D53803">
                <w:rPr>
                  <w:rStyle w:val="Hyperlink"/>
                  <w:rFonts w:ascii="Book Antiqua" w:hAnsi="Book Antiqua" w:cs="Century Gothic"/>
                  <w:sz w:val="20"/>
                  <w:szCs w:val="20"/>
                </w:rPr>
                <w:t>humayra.anwar@bracu.ac.bd</w:t>
              </w:r>
            </w:hyperlink>
            <w:r w:rsidR="003D56D5">
              <w:rPr>
                <w:rFonts w:ascii="Book Antiqua" w:hAnsi="Book Antiqua" w:cs="Century Gothic"/>
                <w:sz w:val="20"/>
                <w:szCs w:val="20"/>
              </w:rPr>
              <w:t xml:space="preserve"> </w:t>
            </w:r>
            <w:r w:rsidR="003419BD">
              <w:rPr>
                <w:rFonts w:ascii="Book Antiqua" w:hAnsi="Book Antiqua" w:cs="Century Gothic"/>
                <w:color w:val="595959" w:themeColor="text1" w:themeTint="A6"/>
                <w:sz w:val="20"/>
                <w:szCs w:val="20"/>
              </w:rPr>
              <w:t xml:space="preserve">; </w:t>
            </w:r>
            <w:hyperlink r:id="rId16" w:history="1">
              <w:r w:rsidR="003D56D5" w:rsidRPr="00D53803">
                <w:rPr>
                  <w:rStyle w:val="Hyperlink"/>
                  <w:rFonts w:ascii="Book Antiqua" w:hAnsi="Book Antiqua" w:cs="Century Gothic"/>
                  <w:sz w:val="20"/>
                  <w:szCs w:val="20"/>
                </w:rPr>
                <w:t>mustagfira.esha@bracu.ac.bd</w:t>
              </w:r>
            </w:hyperlink>
          </w:p>
          <w:p w14:paraId="1245D9A1" w14:textId="6585B3DE" w:rsidR="003D56D5" w:rsidRPr="00F241ED" w:rsidRDefault="003D56D5" w:rsidP="00F241ED">
            <w:pPr>
              <w:jc w:val="center"/>
              <w:rPr>
                <w:rFonts w:ascii="Book Antiqua" w:hAnsi="Book Antiqua"/>
                <w:noProof/>
              </w:rPr>
            </w:pPr>
          </w:p>
        </w:tc>
      </w:tr>
    </w:tbl>
    <w:p w14:paraId="1167A508" w14:textId="77777777" w:rsidR="002D098D" w:rsidRPr="00EE4225" w:rsidRDefault="002D098D" w:rsidP="00340D30">
      <w:pPr>
        <w:rPr>
          <w:rFonts w:ascii="Book Antiqua" w:hAnsi="Book Antiqua" w:cs="Century Gothic"/>
          <w:color w:val="595959" w:themeColor="text1" w:themeTint="A6"/>
          <w:sz w:val="20"/>
          <w:szCs w:val="20"/>
        </w:rPr>
      </w:pPr>
    </w:p>
    <w:sectPr w:rsidR="002D098D" w:rsidRPr="00EE4225" w:rsidSect="00C252D2">
      <w:pgSz w:w="11906" w:h="16838" w:code="9"/>
      <w:pgMar w:top="720" w:right="720" w:bottom="720" w:left="720" w:header="720" w:footer="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5ED9EE" w14:textId="77777777" w:rsidR="00E43FD1" w:rsidRDefault="00E43FD1" w:rsidP="00FB37F8">
      <w:r>
        <w:separator/>
      </w:r>
    </w:p>
  </w:endnote>
  <w:endnote w:type="continuationSeparator" w:id="0">
    <w:p w14:paraId="1688587B" w14:textId="77777777" w:rsidR="00E43FD1" w:rsidRDefault="00E43FD1" w:rsidP="00FB37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BPdots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776502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81C8B5B" w14:textId="3FFE8F43" w:rsidR="0081390E" w:rsidRDefault="0081390E" w:rsidP="005A521B">
        <w:pPr>
          <w:pStyle w:val="Footer"/>
          <w:pBdr>
            <w:top w:val="single" w:sz="4" w:space="0" w:color="D9D9D9" w:themeColor="background1" w:themeShade="D9"/>
          </w:pBdr>
        </w:pPr>
      </w:p>
      <w:p w14:paraId="11B5D1AF" w14:textId="5C81243E" w:rsidR="005A521B" w:rsidRPr="005A521B" w:rsidRDefault="0081390E" w:rsidP="005A521B">
        <w:pPr>
          <w:pStyle w:val="Footer"/>
          <w:pBdr>
            <w:top w:val="single" w:sz="4" w:space="0" w:color="D9D9D9" w:themeColor="background1" w:themeShade="D9"/>
          </w:pBdr>
          <w:rPr>
            <w:color w:val="7F7F7F" w:themeColor="background1" w:themeShade="7F"/>
            <w:spacing w:val="60"/>
          </w:rPr>
        </w:pPr>
        <w:r w:rsidRPr="001D74D3">
          <w:rPr>
            <w:rFonts w:ascii="Franklin Gothic Demi" w:hAnsi="Franklin Gothic Demi"/>
            <w:noProof/>
          </w:rPr>
          <w:drawing>
            <wp:anchor distT="0" distB="0" distL="114300" distR="114300" simplePos="0" relativeHeight="251659264" behindDoc="0" locked="0" layoutInCell="1" allowOverlap="1" wp14:anchorId="02F6EF81" wp14:editId="13859BBD">
              <wp:simplePos x="0" y="0"/>
              <wp:positionH relativeFrom="margin">
                <wp:posOffset>4952322</wp:posOffset>
              </wp:positionH>
              <wp:positionV relativeFrom="paragraph">
                <wp:posOffset>76200</wp:posOffset>
              </wp:positionV>
              <wp:extent cx="1401655" cy="347396"/>
              <wp:effectExtent l="0" t="0" r="8255" b="0"/>
              <wp:wrapNone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01655" cy="3473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5A521B">
          <w:fldChar w:fldCharType="begin"/>
        </w:r>
        <w:r w:rsidR="005A521B">
          <w:instrText xml:space="preserve"> PAGE   \* MERGEFORMAT </w:instrText>
        </w:r>
        <w:r w:rsidR="005A521B">
          <w:fldChar w:fldCharType="separate"/>
        </w:r>
        <w:r w:rsidR="005D5EFE" w:rsidRPr="005D5EFE">
          <w:rPr>
            <w:b/>
            <w:bCs/>
            <w:noProof/>
          </w:rPr>
          <w:t>1</w:t>
        </w:r>
        <w:r w:rsidR="005A521B">
          <w:rPr>
            <w:b/>
            <w:bCs/>
            <w:noProof/>
          </w:rPr>
          <w:fldChar w:fldCharType="end"/>
        </w:r>
        <w:r w:rsidR="005A521B">
          <w:rPr>
            <w:b/>
            <w:bCs/>
          </w:rPr>
          <w:t xml:space="preserve"> | </w:t>
        </w:r>
        <w:r w:rsidR="005A521B">
          <w:rPr>
            <w:color w:val="7F7F7F" w:themeColor="background1" w:themeShade="7F"/>
            <w:spacing w:val="60"/>
          </w:rPr>
          <w:t>Page</w:t>
        </w:r>
      </w:p>
    </w:sdtContent>
  </w:sdt>
  <w:p w14:paraId="2E7ED570" w14:textId="664DDBAC" w:rsidR="005A521B" w:rsidRDefault="005A52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49A4D9" w14:textId="77777777" w:rsidR="00E43FD1" w:rsidRDefault="00E43FD1" w:rsidP="00FB37F8">
      <w:r>
        <w:separator/>
      </w:r>
    </w:p>
  </w:footnote>
  <w:footnote w:type="continuationSeparator" w:id="0">
    <w:p w14:paraId="5407D95D" w14:textId="77777777" w:rsidR="00E43FD1" w:rsidRDefault="00E43FD1" w:rsidP="00FB37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5E70CC"/>
    <w:multiLevelType w:val="hybridMultilevel"/>
    <w:tmpl w:val="3A2E5678"/>
    <w:lvl w:ilvl="0" w:tplc="04090005">
      <w:start w:val="1"/>
      <w:numFmt w:val="bullet"/>
      <w:lvlText w:val=""/>
      <w:lvlJc w:val="left"/>
      <w:pPr>
        <w:ind w:left="5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1" w15:restartNumberingAfterBreak="0">
    <w:nsid w:val="246B4761"/>
    <w:multiLevelType w:val="hybridMultilevel"/>
    <w:tmpl w:val="2242B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087D9D"/>
    <w:multiLevelType w:val="hybridMultilevel"/>
    <w:tmpl w:val="FA24E75A"/>
    <w:lvl w:ilvl="0" w:tplc="43EE6A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F24E2"/>
    <w:multiLevelType w:val="hybridMultilevel"/>
    <w:tmpl w:val="18469E12"/>
    <w:lvl w:ilvl="0" w:tplc="98B6F9FE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rQwN7KwMDQ1M7dU0lEKTi0uzszPAykwqgUATw9VaywAAAA="/>
  </w:docVars>
  <w:rsids>
    <w:rsidRoot w:val="00FB37F8"/>
    <w:rsid w:val="000C5F7D"/>
    <w:rsid w:val="0010248F"/>
    <w:rsid w:val="0010482C"/>
    <w:rsid w:val="001819E7"/>
    <w:rsid w:val="00215B82"/>
    <w:rsid w:val="00236491"/>
    <w:rsid w:val="0029170D"/>
    <w:rsid w:val="002C7946"/>
    <w:rsid w:val="002D098D"/>
    <w:rsid w:val="002F2BE6"/>
    <w:rsid w:val="00317D13"/>
    <w:rsid w:val="00322298"/>
    <w:rsid w:val="00332222"/>
    <w:rsid w:val="00336790"/>
    <w:rsid w:val="00340D30"/>
    <w:rsid w:val="003419BD"/>
    <w:rsid w:val="00346106"/>
    <w:rsid w:val="00376643"/>
    <w:rsid w:val="0038057A"/>
    <w:rsid w:val="003910A4"/>
    <w:rsid w:val="003D56D5"/>
    <w:rsid w:val="00403D0D"/>
    <w:rsid w:val="004179FD"/>
    <w:rsid w:val="00457F67"/>
    <w:rsid w:val="0051177C"/>
    <w:rsid w:val="00560DC7"/>
    <w:rsid w:val="005A0867"/>
    <w:rsid w:val="005A0B1C"/>
    <w:rsid w:val="005A521B"/>
    <w:rsid w:val="005D5EFE"/>
    <w:rsid w:val="005D7EF5"/>
    <w:rsid w:val="006A0052"/>
    <w:rsid w:val="006F1D9E"/>
    <w:rsid w:val="0070092B"/>
    <w:rsid w:val="00714F57"/>
    <w:rsid w:val="0081390E"/>
    <w:rsid w:val="00842FD6"/>
    <w:rsid w:val="00850D16"/>
    <w:rsid w:val="00855769"/>
    <w:rsid w:val="00877964"/>
    <w:rsid w:val="009A49C6"/>
    <w:rsid w:val="009D1252"/>
    <w:rsid w:val="009D1D55"/>
    <w:rsid w:val="009D39DF"/>
    <w:rsid w:val="00A52EE9"/>
    <w:rsid w:val="00AA3618"/>
    <w:rsid w:val="00AB3448"/>
    <w:rsid w:val="00AC33E6"/>
    <w:rsid w:val="00B211BD"/>
    <w:rsid w:val="00B4012F"/>
    <w:rsid w:val="00B733BD"/>
    <w:rsid w:val="00B96A33"/>
    <w:rsid w:val="00BA7AD8"/>
    <w:rsid w:val="00C14244"/>
    <w:rsid w:val="00C171A3"/>
    <w:rsid w:val="00C252D2"/>
    <w:rsid w:val="00CA2097"/>
    <w:rsid w:val="00D82F75"/>
    <w:rsid w:val="00DE714B"/>
    <w:rsid w:val="00E43FD1"/>
    <w:rsid w:val="00EC4CA7"/>
    <w:rsid w:val="00EE4225"/>
    <w:rsid w:val="00EF17FC"/>
    <w:rsid w:val="00F156C1"/>
    <w:rsid w:val="00F241ED"/>
    <w:rsid w:val="00F27780"/>
    <w:rsid w:val="00F964D2"/>
    <w:rsid w:val="00FB3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06A9C7"/>
  <w15:docId w15:val="{4B0AEEDB-B8DB-42C1-BA4E-3D40ACAED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79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37F8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7F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B37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37F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B37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37F8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B37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3D0D"/>
    <w:pPr>
      <w:ind w:left="720"/>
      <w:contextualSpacing/>
    </w:pPr>
  </w:style>
  <w:style w:type="character" w:styleId="Hyperlink">
    <w:name w:val="Hyperlink"/>
    <w:uiPriority w:val="99"/>
    <w:unhideWhenUsed/>
    <w:rsid w:val="00332222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41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D56D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7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umayra.anwar@bracu.ac.bd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mustagfira.esha@bracu.ac.bd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humayra.anwar@bracu.ac.bd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ustagfira.esha@bracu.ac.bd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73E3B195DDEC4DA3286754E5D2D861" ma:contentTypeVersion="13" ma:contentTypeDescription="Create a new document." ma:contentTypeScope="" ma:versionID="0e828af965b30f325d6bef0fbf601311">
  <xsd:schema xmlns:xsd="http://www.w3.org/2001/XMLSchema" xmlns:xs="http://www.w3.org/2001/XMLSchema" xmlns:p="http://schemas.microsoft.com/office/2006/metadata/properties" xmlns:ns3="f2f6d5af-f638-4f62-aa1e-f841ead3cdd3" xmlns:ns4="b4570ebe-0c37-4beb-883b-16e07b099dac" targetNamespace="http://schemas.microsoft.com/office/2006/metadata/properties" ma:root="true" ma:fieldsID="15624a0d1a48b32a019ec29108d64f13" ns3:_="" ns4:_="">
    <xsd:import namespace="f2f6d5af-f638-4f62-aa1e-f841ead3cdd3"/>
    <xsd:import namespace="b4570ebe-0c37-4beb-883b-16e07b099d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6d5af-f638-4f62-aa1e-f841ead3cd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0ebe-0c37-4beb-883b-16e07b099da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A13DB2-089B-4BEB-86D0-34D71D16D7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6d5af-f638-4f62-aa1e-f841ead3cdd3"/>
    <ds:schemaRef ds:uri="b4570ebe-0c37-4beb-883b-16e07b099d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3C6F63-7EA7-4EAE-91BB-636127363F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636B40D-2CCE-4898-8FAB-199E14B57EE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62AA66-87A0-453D-8644-3EAD9EF09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751</Words>
  <Characters>428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uzul Kabir</dc:creator>
  <cp:keywords/>
  <dc:description/>
  <cp:lastModifiedBy>Tanvir Hassan</cp:lastModifiedBy>
  <cp:revision>11</cp:revision>
  <dcterms:created xsi:type="dcterms:W3CDTF">2020-05-31T09:17:00Z</dcterms:created>
  <dcterms:modified xsi:type="dcterms:W3CDTF">2021-09-26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73E3B195DDEC4DA3286754E5D2D861</vt:lpwstr>
  </property>
</Properties>
</file>